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CD9CA0" w14:textId="77777777" w:rsidR="00BE1B7D" w:rsidRDefault="00BE1B7D" w:rsidP="00261DD0">
      <w:pPr>
        <w:pStyle w:val="Title"/>
        <w:spacing w:line="240" w:lineRule="auto"/>
        <w:rPr>
          <w:rFonts w:ascii="Franklin Gothic Heavy" w:hAnsi="Franklin Gothic Heavy"/>
          <w:sz w:val="84"/>
          <w:szCs w:val="84"/>
        </w:rPr>
      </w:pPr>
      <w:bookmarkStart w:id="0" w:name="_Toc361744187"/>
    </w:p>
    <w:p w14:paraId="741BEC5C" w14:textId="77777777" w:rsidR="001B3E40" w:rsidRPr="001B3E40" w:rsidRDefault="001B3E40" w:rsidP="00261DD0">
      <w:pPr>
        <w:pStyle w:val="Title"/>
        <w:spacing w:line="240" w:lineRule="auto"/>
        <w:rPr>
          <w:rFonts w:ascii="Franklin Gothic Heavy" w:hAnsi="Franklin Gothic Heavy"/>
          <w:sz w:val="44"/>
          <w:szCs w:val="44"/>
        </w:rPr>
      </w:pPr>
    </w:p>
    <w:p w14:paraId="38935876" w14:textId="77777777" w:rsidR="00992EE2" w:rsidRDefault="00992EE2" w:rsidP="00261DD0">
      <w:pPr>
        <w:pStyle w:val="Title"/>
        <w:spacing w:line="240" w:lineRule="auto"/>
        <w:rPr>
          <w:rFonts w:ascii="Franklin Gothic Heavy" w:hAnsi="Franklin Gothic Heavy"/>
          <w:sz w:val="84"/>
          <w:szCs w:val="84"/>
        </w:rPr>
      </w:pPr>
    </w:p>
    <w:p w14:paraId="4F2244EB" w14:textId="647230B8" w:rsidR="00A21EC4" w:rsidRPr="003E640C" w:rsidRDefault="007C075C" w:rsidP="00261DD0">
      <w:pPr>
        <w:pStyle w:val="Title"/>
        <w:spacing w:line="240" w:lineRule="auto"/>
        <w:rPr>
          <w:rFonts w:ascii="Franklin Gothic Heavy" w:hAnsi="Franklin Gothic Heavy"/>
          <w:sz w:val="84"/>
          <w:szCs w:val="84"/>
        </w:rPr>
      </w:pPr>
      <w:r>
        <w:rPr>
          <w:rFonts w:ascii="Franklin Gothic Heavy" w:hAnsi="Franklin Gothic Heavy"/>
          <w:sz w:val="84"/>
          <w:szCs w:val="84"/>
        </w:rPr>
        <w:t xml:space="preserve">ECR programme: </w:t>
      </w:r>
      <w:r w:rsidR="00FE7B88">
        <w:rPr>
          <w:rFonts w:ascii="Franklin Gothic Heavy" w:hAnsi="Franklin Gothic Heavy"/>
          <w:sz w:val="84"/>
          <w:szCs w:val="84"/>
        </w:rPr>
        <w:t xml:space="preserve">Post-doctoral fellowship </w:t>
      </w:r>
      <w:r w:rsidR="00211EB0">
        <w:rPr>
          <w:rFonts w:ascii="Franklin Gothic Heavy" w:hAnsi="Franklin Gothic Heavy"/>
          <w:sz w:val="84"/>
          <w:szCs w:val="84"/>
        </w:rPr>
        <w:t>application</w:t>
      </w:r>
    </w:p>
    <w:bookmarkEnd w:id="0"/>
    <w:p w14:paraId="7E2DBA6D" w14:textId="77777777" w:rsidR="00172D80" w:rsidRDefault="00172D80" w:rsidP="003A59A6"/>
    <w:p w14:paraId="528A61F4" w14:textId="6B2E9F03" w:rsidR="003A59A6" w:rsidRDefault="00B96DCE" w:rsidP="003A59A6">
      <w:r w:rsidRPr="00261DD0">
        <w:t xml:space="preserve">All applications must be submitted </w:t>
      </w:r>
      <w:r w:rsidRPr="00992EE2">
        <w:t xml:space="preserve">by </w:t>
      </w:r>
      <w:r w:rsidR="00992EE2" w:rsidRPr="00992EE2">
        <w:t>5</w:t>
      </w:r>
      <w:r w:rsidR="008668FD" w:rsidRPr="00992EE2">
        <w:t xml:space="preserve"> </w:t>
      </w:r>
      <w:r w:rsidR="00992EE2" w:rsidRPr="00992EE2">
        <w:t>pm</w:t>
      </w:r>
      <w:r w:rsidRPr="00992EE2">
        <w:t xml:space="preserve"> </w:t>
      </w:r>
      <w:r w:rsidR="00E80AF6">
        <w:t>15</w:t>
      </w:r>
      <w:r w:rsidR="001B0037" w:rsidRPr="00992EE2">
        <w:t xml:space="preserve"> </w:t>
      </w:r>
      <w:r w:rsidR="006F14AB">
        <w:t>November</w:t>
      </w:r>
      <w:r w:rsidR="00AF10E6" w:rsidRPr="00992EE2">
        <w:t xml:space="preserve"> 20</w:t>
      </w:r>
      <w:r w:rsidR="001B0037" w:rsidRPr="00992EE2">
        <w:t>2</w:t>
      </w:r>
      <w:r w:rsidR="00366F5E">
        <w:t>5</w:t>
      </w:r>
      <w:r w:rsidRPr="00261DD0">
        <w:t xml:space="preserve"> to </w:t>
      </w:r>
      <w:bookmarkStart w:id="1" w:name="_Toc361744188"/>
      <w:r w:rsidR="00A16683">
        <w:t>p</w:t>
      </w:r>
      <w:r w:rsidR="00E80AF6" w:rsidRPr="00E80AF6">
        <w:t>ost</w:t>
      </w:r>
      <w:r w:rsidR="00A16683">
        <w:t>d</w:t>
      </w:r>
      <w:r w:rsidR="00E80AF6" w:rsidRPr="00E80AF6">
        <w:t>oc@ag-emissions.nz</w:t>
      </w:r>
    </w:p>
    <w:p w14:paraId="7451D2B7" w14:textId="1D11661B" w:rsidR="00846D2A" w:rsidRPr="005C647C" w:rsidRDefault="00846D2A" w:rsidP="006E4940">
      <w:pPr>
        <w:pStyle w:val="Heading1"/>
      </w:pPr>
      <w:r w:rsidRPr="00F20C06">
        <w:t xml:space="preserve">SECTION </w:t>
      </w:r>
      <w:r w:rsidR="0043069B">
        <w:t>1</w:t>
      </w:r>
      <w:r w:rsidRPr="00F20C06">
        <w:t>: APPLICANT DETAIL</w:t>
      </w:r>
      <w:bookmarkStart w:id="2" w:name="_PART_G_–"/>
      <w:bookmarkEnd w:id="2"/>
      <w:r>
        <w:t>S</w:t>
      </w:r>
    </w:p>
    <w:tbl>
      <w:tblPr>
        <w:tblStyle w:val="NZAGRCApplication"/>
        <w:tblW w:w="9923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1985"/>
        <w:gridCol w:w="2835"/>
        <w:gridCol w:w="1984"/>
        <w:gridCol w:w="3119"/>
      </w:tblGrid>
      <w:tr w:rsidR="00846D2A" w:rsidRPr="00F20C06" w14:paraId="61E71799" w14:textId="77777777" w:rsidTr="00937F0B">
        <w:trPr>
          <w:trHeight w:hRule="exact" w:val="465"/>
        </w:trPr>
        <w:tc>
          <w:tcPr>
            <w:tcW w:w="9923" w:type="dxa"/>
            <w:gridSpan w:val="4"/>
            <w:shd w:val="clear" w:color="auto" w:fill="E2EFD9" w:themeFill="accent6" w:themeFillTint="33"/>
          </w:tcPr>
          <w:p w14:paraId="020DAE5F" w14:textId="70E5E310" w:rsidR="00846D2A" w:rsidRPr="00F20C06" w:rsidRDefault="00716555" w:rsidP="00491233">
            <w:pPr>
              <w:pStyle w:val="Heading2"/>
              <w:snapToGrid w:val="0"/>
              <w:spacing w:before="120" w:line="276" w:lineRule="auto"/>
            </w:pPr>
            <w:r>
              <w:t>1</w:t>
            </w:r>
            <w:r w:rsidR="00846D2A">
              <w:t xml:space="preserve">.1 </w:t>
            </w:r>
            <w:r w:rsidR="00395860">
              <w:t>Project leader</w:t>
            </w:r>
            <w:r w:rsidR="001B3E40">
              <w:t xml:space="preserve"> (HOST CONTACT)</w:t>
            </w:r>
          </w:p>
        </w:tc>
      </w:tr>
      <w:tr w:rsidR="00846D2A" w:rsidRPr="00F20C06" w14:paraId="770ACC4F" w14:textId="77777777" w:rsidTr="00937F0B">
        <w:trPr>
          <w:trHeight w:val="465"/>
        </w:trPr>
        <w:tc>
          <w:tcPr>
            <w:tcW w:w="1985" w:type="dxa"/>
            <w:shd w:val="clear" w:color="auto" w:fill="E2EFD9" w:themeFill="accent6" w:themeFillTint="33"/>
          </w:tcPr>
          <w:p w14:paraId="79814569" w14:textId="77777777" w:rsidR="00846D2A" w:rsidRPr="00F20C06" w:rsidRDefault="00846D2A" w:rsidP="00491233">
            <w:pPr>
              <w:pStyle w:val="Heading2"/>
              <w:snapToGrid w:val="0"/>
              <w:spacing w:before="120" w:line="276" w:lineRule="auto"/>
            </w:pPr>
            <w:r w:rsidRPr="00F20C06">
              <w:t>Name (title, first name, last name)</w:t>
            </w:r>
          </w:p>
        </w:tc>
        <w:tc>
          <w:tcPr>
            <w:tcW w:w="2835" w:type="dxa"/>
          </w:tcPr>
          <w:p w14:paraId="6F50D583" w14:textId="77777777" w:rsidR="00846D2A" w:rsidRPr="00F20C06" w:rsidRDefault="00846D2A" w:rsidP="00491233">
            <w:pPr>
              <w:spacing w:before="120" w:after="120" w:line="276" w:lineRule="auto"/>
            </w:pPr>
          </w:p>
        </w:tc>
        <w:tc>
          <w:tcPr>
            <w:tcW w:w="1984" w:type="dxa"/>
            <w:shd w:val="clear" w:color="auto" w:fill="E2EFD9" w:themeFill="accent6" w:themeFillTint="33"/>
          </w:tcPr>
          <w:p w14:paraId="0B1BF2E9" w14:textId="7F695649" w:rsidR="00846D2A" w:rsidRPr="00F20C06" w:rsidRDefault="00846D2A" w:rsidP="00491233">
            <w:pPr>
              <w:pStyle w:val="Heading2"/>
              <w:snapToGrid w:val="0"/>
              <w:spacing w:before="120" w:line="276" w:lineRule="auto"/>
              <w:rPr>
                <w:sz w:val="18"/>
              </w:rPr>
            </w:pPr>
            <w:r>
              <w:t>Organisation</w:t>
            </w:r>
            <w:r w:rsidR="001B3E40">
              <w:t xml:space="preserve"> </w:t>
            </w:r>
            <w:r w:rsidRPr="00F20C06">
              <w:t>name</w:t>
            </w:r>
          </w:p>
        </w:tc>
        <w:tc>
          <w:tcPr>
            <w:tcW w:w="3119" w:type="dxa"/>
          </w:tcPr>
          <w:p w14:paraId="4A4292E9" w14:textId="77777777" w:rsidR="00846D2A" w:rsidRPr="00F20C06" w:rsidRDefault="00846D2A" w:rsidP="00491233">
            <w:pPr>
              <w:spacing w:before="120" w:after="120" w:line="276" w:lineRule="auto"/>
            </w:pPr>
          </w:p>
        </w:tc>
      </w:tr>
      <w:tr w:rsidR="00846D2A" w:rsidRPr="00F20C06" w14:paraId="1445539C" w14:textId="77777777" w:rsidTr="00937F0B">
        <w:trPr>
          <w:trHeight w:val="465"/>
        </w:trPr>
        <w:tc>
          <w:tcPr>
            <w:tcW w:w="1985" w:type="dxa"/>
            <w:shd w:val="clear" w:color="auto" w:fill="E2EFD9" w:themeFill="accent6" w:themeFillTint="33"/>
          </w:tcPr>
          <w:p w14:paraId="744CE077" w14:textId="77777777" w:rsidR="00846D2A" w:rsidRPr="00F20C06" w:rsidRDefault="00846D2A" w:rsidP="00491233">
            <w:pPr>
              <w:pStyle w:val="Heading2"/>
              <w:snapToGrid w:val="0"/>
              <w:spacing w:before="120" w:line="276" w:lineRule="auto"/>
            </w:pPr>
            <w:r w:rsidRPr="00F20C06">
              <w:t>Position/Job Title</w:t>
            </w:r>
          </w:p>
        </w:tc>
        <w:tc>
          <w:tcPr>
            <w:tcW w:w="2835" w:type="dxa"/>
          </w:tcPr>
          <w:p w14:paraId="444C397B" w14:textId="77777777" w:rsidR="00846D2A" w:rsidRPr="00F20C06" w:rsidRDefault="00846D2A" w:rsidP="00491233">
            <w:pPr>
              <w:spacing w:before="120" w:after="120" w:line="276" w:lineRule="auto"/>
            </w:pPr>
            <w:r w:rsidRPr="00F20C06">
              <w:t xml:space="preserve"> </w:t>
            </w:r>
          </w:p>
        </w:tc>
        <w:tc>
          <w:tcPr>
            <w:tcW w:w="1984" w:type="dxa"/>
            <w:shd w:val="clear" w:color="auto" w:fill="E2EFD9" w:themeFill="accent6" w:themeFillTint="33"/>
          </w:tcPr>
          <w:p w14:paraId="3B45EE17" w14:textId="77777777" w:rsidR="00846D2A" w:rsidRPr="00F20C06" w:rsidRDefault="00846D2A" w:rsidP="00491233">
            <w:pPr>
              <w:pStyle w:val="Heading2"/>
              <w:snapToGrid w:val="0"/>
              <w:spacing w:before="120" w:line="276" w:lineRule="auto"/>
              <w:rPr>
                <w:sz w:val="18"/>
              </w:rPr>
            </w:pPr>
            <w:r w:rsidRPr="00F20C06">
              <w:t>Postal address</w:t>
            </w:r>
          </w:p>
        </w:tc>
        <w:tc>
          <w:tcPr>
            <w:tcW w:w="3119" w:type="dxa"/>
          </w:tcPr>
          <w:p w14:paraId="04CBA9FF" w14:textId="77777777" w:rsidR="00846D2A" w:rsidRPr="00F20C06" w:rsidRDefault="00846D2A" w:rsidP="00491233">
            <w:pPr>
              <w:spacing w:before="120" w:after="120" w:line="276" w:lineRule="auto"/>
            </w:pPr>
          </w:p>
        </w:tc>
      </w:tr>
      <w:tr w:rsidR="00846D2A" w:rsidRPr="00F20C06" w14:paraId="224D2D3E" w14:textId="77777777" w:rsidTr="00937F0B">
        <w:trPr>
          <w:trHeight w:val="465"/>
        </w:trPr>
        <w:tc>
          <w:tcPr>
            <w:tcW w:w="1985" w:type="dxa"/>
            <w:tcBorders>
              <w:bottom w:val="single" w:sz="4" w:space="0" w:color="C5E0B3" w:themeColor="accent6" w:themeTint="66"/>
            </w:tcBorders>
            <w:shd w:val="clear" w:color="auto" w:fill="E2EFD9" w:themeFill="accent6" w:themeFillTint="33"/>
          </w:tcPr>
          <w:p w14:paraId="42A55573" w14:textId="77777777" w:rsidR="00846D2A" w:rsidRPr="00F20C06" w:rsidRDefault="00846D2A" w:rsidP="00491233">
            <w:pPr>
              <w:pStyle w:val="Heading2"/>
              <w:snapToGrid w:val="0"/>
              <w:spacing w:before="120" w:line="276" w:lineRule="auto"/>
            </w:pPr>
            <w:r w:rsidRPr="00F20C06">
              <w:t>Email address</w:t>
            </w:r>
          </w:p>
        </w:tc>
        <w:tc>
          <w:tcPr>
            <w:tcW w:w="2835" w:type="dxa"/>
            <w:tcBorders>
              <w:bottom w:val="single" w:sz="4" w:space="0" w:color="C5E0B3" w:themeColor="accent6" w:themeTint="66"/>
            </w:tcBorders>
          </w:tcPr>
          <w:p w14:paraId="5BCBE515" w14:textId="77777777" w:rsidR="00846D2A" w:rsidRPr="00F20C06" w:rsidRDefault="00846D2A" w:rsidP="00491233">
            <w:pPr>
              <w:spacing w:before="120" w:after="120" w:line="276" w:lineRule="auto"/>
            </w:pPr>
          </w:p>
        </w:tc>
        <w:tc>
          <w:tcPr>
            <w:tcW w:w="1984" w:type="dxa"/>
            <w:tcBorders>
              <w:bottom w:val="single" w:sz="4" w:space="0" w:color="C5E0B3" w:themeColor="accent6" w:themeTint="66"/>
            </w:tcBorders>
            <w:shd w:val="clear" w:color="auto" w:fill="E2EFD9" w:themeFill="accent6" w:themeFillTint="33"/>
          </w:tcPr>
          <w:p w14:paraId="38203B55" w14:textId="77777777" w:rsidR="00846D2A" w:rsidRPr="00F20C06" w:rsidRDefault="00846D2A" w:rsidP="00491233">
            <w:pPr>
              <w:pStyle w:val="Heading2"/>
              <w:snapToGrid w:val="0"/>
              <w:spacing w:before="120" w:line="276" w:lineRule="auto"/>
              <w:rPr>
                <w:sz w:val="18"/>
              </w:rPr>
            </w:pPr>
            <w:r w:rsidRPr="00F20C06">
              <w:t>Telephone</w:t>
            </w:r>
          </w:p>
        </w:tc>
        <w:tc>
          <w:tcPr>
            <w:tcW w:w="3119" w:type="dxa"/>
            <w:tcBorders>
              <w:bottom w:val="single" w:sz="4" w:space="0" w:color="C5E0B3" w:themeColor="accent6" w:themeTint="66"/>
            </w:tcBorders>
          </w:tcPr>
          <w:p w14:paraId="47910A83" w14:textId="77777777" w:rsidR="00846D2A" w:rsidRPr="00F20C06" w:rsidRDefault="00846D2A" w:rsidP="00491233">
            <w:pPr>
              <w:spacing w:before="120" w:after="120" w:line="276" w:lineRule="auto"/>
            </w:pPr>
          </w:p>
        </w:tc>
      </w:tr>
    </w:tbl>
    <w:p w14:paraId="64498A77" w14:textId="77777777" w:rsidR="00846D2A" w:rsidRPr="00846D2A" w:rsidRDefault="00846D2A" w:rsidP="00846D2A"/>
    <w:p w14:paraId="5313E4FC" w14:textId="15646375" w:rsidR="00261DD0" w:rsidRDefault="0039753F" w:rsidP="003A59A6">
      <w:pPr>
        <w:pStyle w:val="Heading1"/>
      </w:pPr>
      <w:r>
        <w:lastRenderedPageBreak/>
        <w:t xml:space="preserve">SECTION </w:t>
      </w:r>
      <w:r w:rsidR="00395860">
        <w:t>2</w:t>
      </w:r>
      <w:r w:rsidR="009636BA" w:rsidRPr="00F20C06">
        <w:t xml:space="preserve">: PROJECT </w:t>
      </w:r>
      <w:r w:rsidR="00586659">
        <w:t>DETAILS</w:t>
      </w:r>
    </w:p>
    <w:tbl>
      <w:tblPr>
        <w:tblStyle w:val="GridTable1Light-Accent6"/>
        <w:tblW w:w="9918" w:type="dxa"/>
        <w:tblLook w:val="0400" w:firstRow="0" w:lastRow="0" w:firstColumn="0" w:lastColumn="0" w:noHBand="0" w:noVBand="1"/>
      </w:tblPr>
      <w:tblGrid>
        <w:gridCol w:w="3681"/>
        <w:gridCol w:w="6237"/>
      </w:tblGrid>
      <w:tr w:rsidR="00261DD0" w:rsidRPr="00F20C06" w14:paraId="1BF7FA10" w14:textId="77777777" w:rsidTr="00937F0B">
        <w:trPr>
          <w:trHeight w:val="539"/>
        </w:trPr>
        <w:tc>
          <w:tcPr>
            <w:tcW w:w="3681" w:type="dxa"/>
            <w:shd w:val="clear" w:color="auto" w:fill="E2EFD9" w:themeFill="accent6" w:themeFillTint="33"/>
          </w:tcPr>
          <w:p w14:paraId="1DD1352F" w14:textId="5E4B3C0E" w:rsidR="00261DD0" w:rsidRPr="009A4615" w:rsidRDefault="00007AEF" w:rsidP="00DE4162">
            <w:pPr>
              <w:pStyle w:val="Heading2"/>
              <w:numPr>
                <w:ilvl w:val="1"/>
                <w:numId w:val="64"/>
              </w:numPr>
              <w:spacing w:before="120" w:line="276" w:lineRule="auto"/>
            </w:pPr>
            <w:r>
              <w:t>brief research title</w:t>
            </w:r>
          </w:p>
          <w:p w14:paraId="7DF213C7" w14:textId="0CE131C8" w:rsidR="00261DD0" w:rsidRPr="009A4615" w:rsidRDefault="00261DD0" w:rsidP="00640054">
            <w:pPr>
              <w:pStyle w:val="NoSpacing"/>
            </w:pPr>
            <w:r w:rsidRPr="009A4615">
              <w:t>Title will be used to refer to the project quickly</w:t>
            </w:r>
            <w:r w:rsidR="00C96661" w:rsidRPr="009A4615">
              <w:t xml:space="preserve"> and </w:t>
            </w:r>
            <w:r w:rsidR="00C96661" w:rsidRPr="00640054">
              <w:t>for</w:t>
            </w:r>
            <w:r w:rsidR="00C96661" w:rsidRPr="009A4615">
              <w:t xml:space="preserve"> press releases</w:t>
            </w:r>
          </w:p>
        </w:tc>
        <w:tc>
          <w:tcPr>
            <w:tcW w:w="6237" w:type="dxa"/>
          </w:tcPr>
          <w:p w14:paraId="4AEDB2FA" w14:textId="681CD297" w:rsidR="00261DD0" w:rsidRPr="00F605F5" w:rsidRDefault="00261DD0" w:rsidP="00FA2CD0">
            <w:pPr>
              <w:spacing w:before="120" w:after="120" w:line="276" w:lineRule="auto"/>
            </w:pPr>
          </w:p>
        </w:tc>
      </w:tr>
      <w:tr w:rsidR="004A41CA" w:rsidRPr="00F20C06" w14:paraId="4A75591D" w14:textId="77777777" w:rsidTr="00937F0B">
        <w:trPr>
          <w:trHeight w:val="1916"/>
        </w:trPr>
        <w:tc>
          <w:tcPr>
            <w:tcW w:w="3681" w:type="dxa"/>
            <w:shd w:val="clear" w:color="auto" w:fill="E2EFD9" w:themeFill="accent6" w:themeFillTint="33"/>
          </w:tcPr>
          <w:p w14:paraId="3662CBA0" w14:textId="587925EC" w:rsidR="004A41CA" w:rsidRDefault="004A41CA" w:rsidP="00DE4162">
            <w:pPr>
              <w:pStyle w:val="Heading2"/>
              <w:numPr>
                <w:ilvl w:val="1"/>
                <w:numId w:val="64"/>
              </w:numPr>
              <w:spacing w:before="120" w:line="276" w:lineRule="auto"/>
            </w:pPr>
            <w:r w:rsidRPr="005F607D">
              <w:t>PROJECT OUTLINE</w:t>
            </w:r>
            <w:r w:rsidR="00992EE2">
              <w:t xml:space="preserve"> </w:t>
            </w:r>
            <w:r w:rsidR="00992EE2" w:rsidRPr="00992EE2">
              <w:rPr>
                <w:rFonts w:ascii="Franklin Gothic Book" w:hAnsi="Franklin Gothic Book"/>
                <w:caps w:val="0"/>
                <w:color w:val="595959" w:themeColor="text1" w:themeTint="A6"/>
                <w:kern w:val="0"/>
                <w:sz w:val="18"/>
              </w:rPr>
              <w:t>max 200 words</w:t>
            </w:r>
            <w:r w:rsidR="00992EE2">
              <w:rPr>
                <w:rFonts w:ascii="Franklin Gothic Book" w:hAnsi="Franklin Gothic Book"/>
                <w:caps w:val="0"/>
                <w:color w:val="595959" w:themeColor="text1" w:themeTint="A6"/>
                <w:kern w:val="0"/>
                <w:sz w:val="18"/>
              </w:rPr>
              <w:t>.</w:t>
            </w:r>
          </w:p>
          <w:p w14:paraId="420923BD" w14:textId="13D3D78D" w:rsidR="004A41CA" w:rsidRPr="004A41CA" w:rsidRDefault="004A41CA" w:rsidP="004A41CA">
            <w:pPr>
              <w:pStyle w:val="NoSpacing"/>
            </w:pPr>
            <w:r w:rsidRPr="004A41CA">
              <w:t xml:space="preserve">This summary should include: an overview of the project, how it will contribute to reduction of agricultural greenhouse gas emissions; and details of the area in which the </w:t>
            </w:r>
            <w:r w:rsidR="006551DD">
              <w:t xml:space="preserve">post-doctoral fellow </w:t>
            </w:r>
            <w:r w:rsidRPr="004A41CA">
              <w:t xml:space="preserve">will be working. It should also describe any funding resources available to support the </w:t>
            </w:r>
            <w:r w:rsidR="006551DD">
              <w:t>post-doc</w:t>
            </w:r>
          </w:p>
        </w:tc>
        <w:tc>
          <w:tcPr>
            <w:tcW w:w="6237" w:type="dxa"/>
          </w:tcPr>
          <w:p w14:paraId="73ACE25F" w14:textId="77777777" w:rsidR="004A41CA" w:rsidRDefault="004A41CA" w:rsidP="004A41CA">
            <w:pPr>
              <w:spacing w:before="120" w:after="120" w:line="276" w:lineRule="auto"/>
            </w:pPr>
          </w:p>
        </w:tc>
      </w:tr>
      <w:tr w:rsidR="00802C63" w:rsidRPr="00F20C06" w14:paraId="1FF7AC89" w14:textId="77777777" w:rsidTr="00937F0B">
        <w:trPr>
          <w:trHeight w:val="702"/>
        </w:trPr>
        <w:tc>
          <w:tcPr>
            <w:tcW w:w="3681" w:type="dxa"/>
            <w:shd w:val="clear" w:color="auto" w:fill="E2EFD9" w:themeFill="accent6" w:themeFillTint="33"/>
          </w:tcPr>
          <w:p w14:paraId="307E57C7" w14:textId="02872BC3" w:rsidR="00802C63" w:rsidRDefault="00802C63" w:rsidP="00B0304D">
            <w:pPr>
              <w:pStyle w:val="Heading2"/>
              <w:numPr>
                <w:ilvl w:val="1"/>
                <w:numId w:val="64"/>
              </w:numPr>
              <w:spacing w:before="120" w:line="276" w:lineRule="auto"/>
            </w:pPr>
            <w:r>
              <w:t xml:space="preserve">ALIGNMENT TO EXISTING </w:t>
            </w:r>
            <w:r w:rsidR="00992EE2">
              <w:t xml:space="preserve">Ag </w:t>
            </w:r>
            <w:r>
              <w:t>GHG</w:t>
            </w:r>
            <w:r w:rsidR="00992EE2">
              <w:t xml:space="preserve"> research </w:t>
            </w:r>
            <w:r w:rsidR="00992EE2" w:rsidRPr="00992EE2">
              <w:rPr>
                <w:rFonts w:ascii="Franklin Gothic Book" w:hAnsi="Franklin Gothic Book"/>
                <w:caps w:val="0"/>
                <w:color w:val="595959" w:themeColor="text1" w:themeTint="A6"/>
                <w:kern w:val="0"/>
                <w:sz w:val="18"/>
              </w:rPr>
              <w:t>max 200 words</w:t>
            </w:r>
            <w:r>
              <w:t xml:space="preserve"> </w:t>
            </w:r>
          </w:p>
          <w:p w14:paraId="009EED4A" w14:textId="79FA422F" w:rsidR="00802C63" w:rsidRPr="005F607D" w:rsidRDefault="00802C63" w:rsidP="00802C63">
            <w:pPr>
              <w:pStyle w:val="NoSpacing"/>
            </w:pPr>
            <w:r>
              <w:t>Identify any previous or related work and how this project builds on work to date</w:t>
            </w:r>
          </w:p>
        </w:tc>
        <w:tc>
          <w:tcPr>
            <w:tcW w:w="6237" w:type="dxa"/>
          </w:tcPr>
          <w:p w14:paraId="6C01E694" w14:textId="77777777" w:rsidR="00802C63" w:rsidRDefault="00802C63" w:rsidP="004A41CA">
            <w:pPr>
              <w:spacing w:before="120" w:after="120" w:line="276" w:lineRule="auto"/>
            </w:pPr>
          </w:p>
        </w:tc>
      </w:tr>
      <w:tr w:rsidR="00261DD0" w:rsidRPr="00F20C06" w14:paraId="2812C44D" w14:textId="77777777" w:rsidTr="00937F0B">
        <w:trPr>
          <w:trHeight w:val="418"/>
        </w:trPr>
        <w:tc>
          <w:tcPr>
            <w:tcW w:w="3681" w:type="dxa"/>
            <w:shd w:val="clear" w:color="auto" w:fill="E2EFD9" w:themeFill="accent6" w:themeFillTint="33"/>
          </w:tcPr>
          <w:p w14:paraId="592CAD64" w14:textId="182CD546" w:rsidR="00261DD0" w:rsidRPr="009A4615" w:rsidRDefault="00A3176B" w:rsidP="00DE4162">
            <w:pPr>
              <w:pStyle w:val="Heading2"/>
              <w:numPr>
                <w:ilvl w:val="1"/>
                <w:numId w:val="64"/>
              </w:numPr>
              <w:spacing w:before="120" w:line="276" w:lineRule="auto"/>
            </w:pPr>
            <w:r>
              <w:t>key words</w:t>
            </w:r>
          </w:p>
          <w:p w14:paraId="2204BD1B" w14:textId="223D91D9" w:rsidR="00261DD0" w:rsidRPr="00D862FB" w:rsidRDefault="00DC0B1F" w:rsidP="00D862FB">
            <w:pPr>
              <w:pStyle w:val="NoSpacing"/>
            </w:pPr>
            <w:r w:rsidRPr="00D862FB">
              <w:t>Up to six key words that describe the project</w:t>
            </w:r>
          </w:p>
        </w:tc>
        <w:tc>
          <w:tcPr>
            <w:tcW w:w="6237" w:type="dxa"/>
          </w:tcPr>
          <w:p w14:paraId="2AD77E3D" w14:textId="77777777" w:rsidR="00261DD0" w:rsidRPr="0075512F" w:rsidRDefault="00261DD0" w:rsidP="00FA2CD0">
            <w:pPr>
              <w:pStyle w:val="TablesText"/>
              <w:spacing w:before="120" w:after="120" w:line="276" w:lineRule="auto"/>
              <w:rPr>
                <w:lang w:eastAsia="en-GB"/>
              </w:rPr>
            </w:pPr>
          </w:p>
        </w:tc>
      </w:tr>
    </w:tbl>
    <w:p w14:paraId="6D45CF69" w14:textId="77777777" w:rsidR="001240DE" w:rsidRDefault="001240DE"/>
    <w:tbl>
      <w:tblPr>
        <w:tblStyle w:val="NZAGRCApplication"/>
        <w:tblW w:w="9923" w:type="dxa"/>
        <w:tblInd w:w="-5" w:type="dxa"/>
        <w:tblLook w:val="0400" w:firstRow="0" w:lastRow="0" w:firstColumn="0" w:lastColumn="0" w:noHBand="0" w:noVBand="1"/>
      </w:tblPr>
      <w:tblGrid>
        <w:gridCol w:w="4962"/>
        <w:gridCol w:w="4961"/>
      </w:tblGrid>
      <w:tr w:rsidR="00AD5CAF" w:rsidRPr="00F20C06" w14:paraId="7A2FCB89" w14:textId="77777777" w:rsidTr="00D633B5">
        <w:trPr>
          <w:trHeight w:val="91"/>
        </w:trPr>
        <w:tc>
          <w:tcPr>
            <w:tcW w:w="9923" w:type="dxa"/>
            <w:gridSpan w:val="2"/>
            <w:shd w:val="clear" w:color="auto" w:fill="E2EFD9" w:themeFill="accent6" w:themeFillTint="33"/>
          </w:tcPr>
          <w:p w14:paraId="7BFE6A0A" w14:textId="4440CD7F" w:rsidR="00AD5CAF" w:rsidRPr="00F20C06" w:rsidRDefault="00DE4162" w:rsidP="00491233">
            <w:pPr>
              <w:pStyle w:val="Heading2"/>
              <w:spacing w:before="120" w:line="276" w:lineRule="auto"/>
            </w:pPr>
            <w:r>
              <w:t>2.</w:t>
            </w:r>
            <w:r w:rsidR="00802C63">
              <w:t>5</w:t>
            </w:r>
            <w:r>
              <w:t xml:space="preserve"> </w:t>
            </w:r>
            <w:r w:rsidR="00AD5CAF">
              <w:t>current funding</w:t>
            </w:r>
          </w:p>
          <w:p w14:paraId="58742156" w14:textId="5A88500D" w:rsidR="00AD5CAF" w:rsidRPr="00DE4162" w:rsidRDefault="00AD5CAF" w:rsidP="00DE4162">
            <w:pPr>
              <w:pStyle w:val="NoSpacing"/>
            </w:pPr>
            <w:r w:rsidRPr="004501A7">
              <w:t xml:space="preserve">Provide the scale of </w:t>
            </w:r>
            <w:r w:rsidR="00A01A65" w:rsidRPr="004501A7">
              <w:t xml:space="preserve">existing/supporting </w:t>
            </w:r>
            <w:r w:rsidRPr="004501A7">
              <w:t>research project</w:t>
            </w:r>
            <w:r w:rsidR="00B54C22" w:rsidRPr="004501A7">
              <w:t>(s) that the fellow’s project will be aligned with</w:t>
            </w:r>
            <w:r w:rsidRPr="004501A7">
              <w:t xml:space="preserve"> in NZD and the source of funding</w:t>
            </w:r>
          </w:p>
        </w:tc>
      </w:tr>
      <w:tr w:rsidR="0015132C" w:rsidRPr="00F20C06" w14:paraId="50F41BB5" w14:textId="77777777" w:rsidTr="00D633B5">
        <w:trPr>
          <w:trHeight w:val="386"/>
        </w:trPr>
        <w:tc>
          <w:tcPr>
            <w:tcW w:w="4962" w:type="dxa"/>
            <w:shd w:val="clear" w:color="auto" w:fill="E2EFD9" w:themeFill="accent6" w:themeFillTint="33"/>
          </w:tcPr>
          <w:p w14:paraId="1E7088F7" w14:textId="03718890" w:rsidR="0015132C" w:rsidRDefault="0015132C" w:rsidP="00491233">
            <w:pPr>
              <w:pStyle w:val="Heading2"/>
              <w:spacing w:before="120" w:line="276" w:lineRule="auto"/>
            </w:pPr>
            <w:r w:rsidRPr="0047595D">
              <w:t>Organisation</w:t>
            </w:r>
            <w:r>
              <w:t>/source</w:t>
            </w:r>
            <w:r w:rsidR="00B54C22">
              <w:t>/project name</w:t>
            </w:r>
          </w:p>
        </w:tc>
        <w:tc>
          <w:tcPr>
            <w:tcW w:w="4961" w:type="dxa"/>
            <w:shd w:val="clear" w:color="auto" w:fill="E2EFD9" w:themeFill="accent6" w:themeFillTint="33"/>
          </w:tcPr>
          <w:p w14:paraId="5E432520" w14:textId="6FD686CE" w:rsidR="0015132C" w:rsidRDefault="0015132C" w:rsidP="00491233">
            <w:pPr>
              <w:pStyle w:val="Heading2"/>
              <w:spacing w:before="120" w:line="276" w:lineRule="auto"/>
            </w:pPr>
            <w:r>
              <w:t>research funding</w:t>
            </w:r>
            <w:r w:rsidR="004501A7">
              <w:t xml:space="preserve"> amount</w:t>
            </w:r>
          </w:p>
        </w:tc>
      </w:tr>
      <w:tr w:rsidR="0015132C" w:rsidRPr="00F20C06" w14:paraId="6EFF6AAD" w14:textId="77777777" w:rsidTr="00D633B5">
        <w:trPr>
          <w:trHeight w:val="90"/>
        </w:trPr>
        <w:tc>
          <w:tcPr>
            <w:tcW w:w="4962" w:type="dxa"/>
          </w:tcPr>
          <w:p w14:paraId="5719FFA7" w14:textId="3D1DF35D" w:rsidR="0015132C" w:rsidRDefault="0015132C" w:rsidP="00491233">
            <w:pPr>
              <w:spacing w:before="120" w:after="120" w:line="276" w:lineRule="auto"/>
            </w:pPr>
            <w:r w:rsidRPr="00602661">
              <w:t xml:space="preserve">Add more rows </w:t>
            </w:r>
            <w:r>
              <w:t>a</w:t>
            </w:r>
            <w:r w:rsidRPr="00602661">
              <w:t>s required</w:t>
            </w:r>
          </w:p>
        </w:tc>
        <w:tc>
          <w:tcPr>
            <w:tcW w:w="4961" w:type="dxa"/>
          </w:tcPr>
          <w:p w14:paraId="1B71921F" w14:textId="77777777" w:rsidR="0015132C" w:rsidRDefault="0015132C" w:rsidP="00491233">
            <w:pPr>
              <w:spacing w:before="120" w:after="120" w:line="276" w:lineRule="auto"/>
            </w:pPr>
          </w:p>
        </w:tc>
      </w:tr>
    </w:tbl>
    <w:p w14:paraId="48B2A396" w14:textId="77777777" w:rsidR="00C75038" w:rsidRDefault="00C75038"/>
    <w:bookmarkEnd w:id="1"/>
    <w:p w14:paraId="6265BBBE" w14:textId="46493211" w:rsidR="006E44C6" w:rsidRPr="005C647C" w:rsidRDefault="006E44C6" w:rsidP="006E44C6">
      <w:pPr>
        <w:pStyle w:val="Heading1"/>
      </w:pPr>
      <w:r w:rsidRPr="00F20C06">
        <w:t xml:space="preserve">SECTION </w:t>
      </w:r>
      <w:r>
        <w:t>3</w:t>
      </w:r>
      <w:r w:rsidRPr="00F20C06">
        <w:t xml:space="preserve">: </w:t>
      </w:r>
      <w:r>
        <w:t xml:space="preserve">CAPABILITY </w:t>
      </w:r>
      <w:r w:rsidR="0030699F">
        <w:t>DEVELOPMENT</w:t>
      </w:r>
    </w:p>
    <w:tbl>
      <w:tblPr>
        <w:tblStyle w:val="NZAGRCApplication"/>
        <w:tblW w:w="9923" w:type="dxa"/>
        <w:tblInd w:w="-5" w:type="dxa"/>
        <w:tblBorders>
          <w:top w:val="single" w:sz="4" w:space="0" w:color="B9D6A1"/>
          <w:left w:val="single" w:sz="4" w:space="0" w:color="B9D6A1"/>
          <w:bottom w:val="single" w:sz="4" w:space="0" w:color="B9D6A1"/>
          <w:insideH w:val="single" w:sz="4" w:space="0" w:color="B9D6A1"/>
        </w:tblBorders>
        <w:tblLook w:val="0600" w:firstRow="0" w:lastRow="0" w:firstColumn="0" w:lastColumn="0" w:noHBand="1" w:noVBand="1"/>
      </w:tblPr>
      <w:tblGrid>
        <w:gridCol w:w="9923"/>
      </w:tblGrid>
      <w:tr w:rsidR="009C16E0" w:rsidRPr="00F20C06" w14:paraId="24A6FB1D" w14:textId="77777777" w:rsidTr="00D633B5">
        <w:trPr>
          <w:trHeight w:val="574"/>
        </w:trPr>
        <w:tc>
          <w:tcPr>
            <w:tcW w:w="9923" w:type="dxa"/>
            <w:shd w:val="clear" w:color="auto" w:fill="E2EFD9" w:themeFill="accent6" w:themeFillTint="33"/>
          </w:tcPr>
          <w:p w14:paraId="66E55FEB" w14:textId="54C95299" w:rsidR="009C16E0" w:rsidRDefault="0030699F" w:rsidP="006E6A35">
            <w:pPr>
              <w:pStyle w:val="Heading2"/>
              <w:spacing w:before="120" w:line="276" w:lineRule="auto"/>
            </w:pPr>
            <w:bookmarkStart w:id="3" w:name="_Hlk44337865"/>
            <w:r>
              <w:t xml:space="preserve">3.1 </w:t>
            </w:r>
            <w:r w:rsidRPr="0030699F">
              <w:t>Capability that will be developed through the project</w:t>
            </w:r>
          </w:p>
          <w:p w14:paraId="089DB149" w14:textId="7180ED97" w:rsidR="009C16E0" w:rsidRPr="00BE2549" w:rsidRDefault="007129E7" w:rsidP="006E6A35">
            <w:pPr>
              <w:pStyle w:val="NoSpacing"/>
              <w:spacing w:before="120" w:after="120" w:line="276" w:lineRule="auto"/>
            </w:pPr>
            <w:r>
              <w:t xml:space="preserve">Provide a brief description of the research areas and disciplines this </w:t>
            </w:r>
            <w:r w:rsidR="006551DD">
              <w:t xml:space="preserve">fellowship </w:t>
            </w:r>
            <w:r>
              <w:t>will be developing capability in</w:t>
            </w:r>
          </w:p>
        </w:tc>
      </w:tr>
      <w:tr w:rsidR="009C16E0" w:rsidRPr="00F20C06" w14:paraId="1F239D73" w14:textId="77777777" w:rsidTr="00D633B5">
        <w:trPr>
          <w:trHeight w:val="574"/>
        </w:trPr>
        <w:tc>
          <w:tcPr>
            <w:tcW w:w="9923" w:type="dxa"/>
          </w:tcPr>
          <w:p w14:paraId="3DC73AB2" w14:textId="731671FA" w:rsidR="009C16E0" w:rsidRPr="0075512F" w:rsidRDefault="007129E7" w:rsidP="0030699F">
            <w:pPr>
              <w:spacing w:before="120" w:after="120" w:line="276" w:lineRule="auto"/>
            </w:pPr>
            <w:r>
              <w:t>M</w:t>
            </w:r>
            <w:r w:rsidRPr="00665B20">
              <w:t>ax 200 words</w:t>
            </w:r>
          </w:p>
        </w:tc>
      </w:tr>
      <w:tr w:rsidR="00325DAE" w:rsidRPr="00F20C06" w14:paraId="3EEC88D3" w14:textId="77777777" w:rsidTr="00D633B5">
        <w:trPr>
          <w:trHeight w:val="574"/>
        </w:trPr>
        <w:tc>
          <w:tcPr>
            <w:tcW w:w="9923" w:type="dxa"/>
            <w:shd w:val="clear" w:color="auto" w:fill="E2EFD9" w:themeFill="accent6" w:themeFillTint="33"/>
          </w:tcPr>
          <w:p w14:paraId="0056A8AB" w14:textId="4ECE7595" w:rsidR="00325DAE" w:rsidRDefault="00325DAE" w:rsidP="00491233">
            <w:pPr>
              <w:pStyle w:val="Heading2"/>
              <w:spacing w:before="120" w:line="276" w:lineRule="auto"/>
            </w:pPr>
            <w:r>
              <w:t xml:space="preserve">3.2 </w:t>
            </w:r>
            <w:r w:rsidR="004475EA" w:rsidRPr="004475EA">
              <w:t>Preferred candidate skills or experience</w:t>
            </w:r>
          </w:p>
          <w:p w14:paraId="17915EBF" w14:textId="5E539EDD" w:rsidR="00325DAE" w:rsidRPr="00BE2549" w:rsidRDefault="007129E7" w:rsidP="00491233">
            <w:pPr>
              <w:pStyle w:val="NoSpacing"/>
              <w:spacing w:before="120" w:after="120" w:line="276" w:lineRule="auto"/>
            </w:pPr>
            <w:r>
              <w:t>Provide a brief description of the skills, background or experience you would be looking for in candidates – please also l</w:t>
            </w:r>
            <w:r w:rsidRPr="007972D4">
              <w:t xml:space="preserve">ist </w:t>
            </w:r>
            <w:r>
              <w:t xml:space="preserve">a </w:t>
            </w:r>
            <w:r w:rsidRPr="007972D4">
              <w:t>maximum 5 required skills or experience for the position</w:t>
            </w:r>
          </w:p>
        </w:tc>
      </w:tr>
      <w:tr w:rsidR="00325DAE" w:rsidRPr="00F20C06" w14:paraId="135AE554" w14:textId="77777777" w:rsidTr="00D633B5">
        <w:trPr>
          <w:trHeight w:val="574"/>
        </w:trPr>
        <w:tc>
          <w:tcPr>
            <w:tcW w:w="9923" w:type="dxa"/>
          </w:tcPr>
          <w:p w14:paraId="1349DAC8" w14:textId="272F438D" w:rsidR="00325DAE" w:rsidRPr="0075512F" w:rsidRDefault="00573E99" w:rsidP="00491233">
            <w:pPr>
              <w:spacing w:before="120" w:after="120" w:line="276" w:lineRule="auto"/>
            </w:pPr>
            <w:r>
              <w:t>M</w:t>
            </w:r>
            <w:r w:rsidRPr="00665B20">
              <w:t xml:space="preserve">ax </w:t>
            </w:r>
            <w:r>
              <w:t>100</w:t>
            </w:r>
            <w:r w:rsidRPr="00665B20">
              <w:t xml:space="preserve"> words</w:t>
            </w:r>
          </w:p>
        </w:tc>
      </w:tr>
      <w:tr w:rsidR="004475EA" w:rsidRPr="00F20C06" w14:paraId="481FDFB0" w14:textId="77777777" w:rsidTr="00D633B5">
        <w:trPr>
          <w:trHeight w:val="574"/>
        </w:trPr>
        <w:tc>
          <w:tcPr>
            <w:tcW w:w="9923" w:type="dxa"/>
            <w:shd w:val="clear" w:color="auto" w:fill="E2EFD9" w:themeFill="accent6" w:themeFillTint="33"/>
          </w:tcPr>
          <w:p w14:paraId="4202DA53" w14:textId="71F956D7" w:rsidR="004475EA" w:rsidRDefault="004475EA" w:rsidP="00491233">
            <w:pPr>
              <w:pStyle w:val="Heading2"/>
              <w:spacing w:before="120" w:line="276" w:lineRule="auto"/>
            </w:pPr>
            <w:r>
              <w:t xml:space="preserve">3.3 </w:t>
            </w:r>
            <w:r w:rsidR="00B97981">
              <w:t>Supervision</w:t>
            </w:r>
          </w:p>
          <w:p w14:paraId="027E7374" w14:textId="23E9CD3D" w:rsidR="004475EA" w:rsidRPr="00BE2549" w:rsidRDefault="007129E7" w:rsidP="00491233">
            <w:pPr>
              <w:pStyle w:val="NoSpacing"/>
              <w:spacing w:before="120" w:after="120" w:line="276" w:lineRule="auto"/>
            </w:pPr>
            <w:r>
              <w:t>Provide the name of the intended supervisor</w:t>
            </w:r>
            <w:r w:rsidR="006551DD">
              <w:t>/mentor</w:t>
            </w:r>
            <w:r>
              <w:t xml:space="preserve"> and a short summary of their supervisory experience. Please provide details of all supervisors if multiple supervisors are involved.</w:t>
            </w:r>
          </w:p>
        </w:tc>
      </w:tr>
      <w:tr w:rsidR="004475EA" w:rsidRPr="00F20C06" w14:paraId="55E27773" w14:textId="77777777" w:rsidTr="00D633B5">
        <w:trPr>
          <w:trHeight w:val="574"/>
        </w:trPr>
        <w:tc>
          <w:tcPr>
            <w:tcW w:w="9923" w:type="dxa"/>
          </w:tcPr>
          <w:p w14:paraId="09D545C6" w14:textId="749E13A4" w:rsidR="004475EA" w:rsidRPr="0075512F" w:rsidRDefault="00B97981" w:rsidP="00491233">
            <w:pPr>
              <w:spacing w:before="120" w:after="120" w:line="276" w:lineRule="auto"/>
            </w:pPr>
            <w:r>
              <w:t>M</w:t>
            </w:r>
            <w:r w:rsidRPr="00665B20">
              <w:t>ax 200 words</w:t>
            </w:r>
          </w:p>
        </w:tc>
      </w:tr>
      <w:tr w:rsidR="009E07B4" w:rsidRPr="00F20C06" w14:paraId="7A9CEB3D" w14:textId="77777777" w:rsidTr="00D633B5">
        <w:trPr>
          <w:trHeight w:val="574"/>
        </w:trPr>
        <w:tc>
          <w:tcPr>
            <w:tcW w:w="9923" w:type="dxa"/>
            <w:shd w:val="clear" w:color="auto" w:fill="E2EFD9" w:themeFill="accent6" w:themeFillTint="33"/>
          </w:tcPr>
          <w:p w14:paraId="5593D397" w14:textId="1218379F" w:rsidR="009E07B4" w:rsidRDefault="009E07B4" w:rsidP="00491233">
            <w:pPr>
              <w:pStyle w:val="Heading2"/>
              <w:spacing w:before="120" w:line="276" w:lineRule="auto"/>
            </w:pPr>
            <w:r>
              <w:lastRenderedPageBreak/>
              <w:t xml:space="preserve">3.4 </w:t>
            </w:r>
            <w:r w:rsidRPr="009E07B4">
              <w:t>Capability development support to be provided by the institution</w:t>
            </w:r>
          </w:p>
          <w:p w14:paraId="2329187B" w14:textId="29802F99" w:rsidR="009E07B4" w:rsidRPr="00BE2549" w:rsidRDefault="007129E7" w:rsidP="00491233">
            <w:pPr>
              <w:pStyle w:val="NoSpacing"/>
              <w:spacing w:before="120" w:after="120" w:line="276" w:lineRule="auto"/>
            </w:pPr>
            <w:r>
              <w:t xml:space="preserve">Provide a brief description of how the successful candidate will be supported to maximise capability development during the term of the </w:t>
            </w:r>
            <w:r w:rsidR="006551DD">
              <w:t>fellowship</w:t>
            </w:r>
            <w:r>
              <w:t>, Including any wrap-around or pastoral care support</w:t>
            </w:r>
          </w:p>
        </w:tc>
      </w:tr>
      <w:tr w:rsidR="009E07B4" w:rsidRPr="00F20C06" w14:paraId="30596B4A" w14:textId="77777777" w:rsidTr="00D633B5">
        <w:trPr>
          <w:trHeight w:val="574"/>
        </w:trPr>
        <w:tc>
          <w:tcPr>
            <w:tcW w:w="9923" w:type="dxa"/>
          </w:tcPr>
          <w:p w14:paraId="70F98B14" w14:textId="25B69271" w:rsidR="009E07B4" w:rsidRPr="0075512F" w:rsidRDefault="007129E7" w:rsidP="00491233">
            <w:pPr>
              <w:spacing w:before="120" w:after="120" w:line="276" w:lineRule="auto"/>
            </w:pPr>
            <w:r>
              <w:t>M</w:t>
            </w:r>
            <w:r w:rsidRPr="00665B20">
              <w:t>ax 200 words</w:t>
            </w:r>
          </w:p>
        </w:tc>
      </w:tr>
      <w:bookmarkEnd w:id="3"/>
    </w:tbl>
    <w:p w14:paraId="05A6D6BD" w14:textId="77777777" w:rsidR="006115B0" w:rsidRDefault="006115B0"/>
    <w:p w14:paraId="3D85481D" w14:textId="0272EF10" w:rsidR="003F2D01" w:rsidRPr="003F2D01" w:rsidRDefault="00F062A3" w:rsidP="004529B8">
      <w:pPr>
        <w:pStyle w:val="Heading1"/>
      </w:pPr>
      <w:bookmarkStart w:id="4" w:name="_SECTION_6:_ANTICIPATED"/>
      <w:bookmarkStart w:id="5" w:name="_SECTION_7:_PROJECT"/>
      <w:bookmarkStart w:id="6" w:name="_SECTION_7:_PROJECT_1"/>
      <w:bookmarkStart w:id="7" w:name="_Toc361744197"/>
      <w:bookmarkEnd w:id="4"/>
      <w:bookmarkEnd w:id="5"/>
      <w:bookmarkEnd w:id="6"/>
      <w:r>
        <w:t>SECTION</w:t>
      </w:r>
      <w:r w:rsidR="00C30EA3">
        <w:t xml:space="preserve"> </w:t>
      </w:r>
      <w:r w:rsidR="005C647C">
        <w:t>5</w:t>
      </w:r>
      <w:r w:rsidR="003F2D01">
        <w:t>:</w:t>
      </w:r>
      <w:r w:rsidR="004050C9" w:rsidRPr="00925EE3">
        <w:t xml:space="preserve"> D</w:t>
      </w:r>
      <w:bookmarkEnd w:id="7"/>
      <w:r w:rsidR="00B2094F">
        <w:t>ECLARATION</w:t>
      </w:r>
    </w:p>
    <w:tbl>
      <w:tblPr>
        <w:tblStyle w:val="NZAGRCApplication"/>
        <w:tblW w:w="9639" w:type="dxa"/>
        <w:tblInd w:w="-5" w:type="dxa"/>
        <w:tblLayout w:type="fixed"/>
        <w:tblLook w:val="0400" w:firstRow="0" w:lastRow="0" w:firstColumn="0" w:lastColumn="0" w:noHBand="0" w:noVBand="1"/>
      </w:tblPr>
      <w:tblGrid>
        <w:gridCol w:w="3204"/>
        <w:gridCol w:w="2490"/>
        <w:gridCol w:w="2491"/>
        <w:gridCol w:w="1454"/>
      </w:tblGrid>
      <w:tr w:rsidR="00314C65" w:rsidRPr="000E3620" w14:paraId="4C2B7458" w14:textId="77777777" w:rsidTr="004529B8">
        <w:trPr>
          <w:trHeight w:val="554"/>
        </w:trPr>
        <w:tc>
          <w:tcPr>
            <w:tcW w:w="9639" w:type="dxa"/>
            <w:gridSpan w:val="4"/>
          </w:tcPr>
          <w:p w14:paraId="49B2D360" w14:textId="42F2C380" w:rsidR="00314C65" w:rsidRPr="000E3620" w:rsidRDefault="00314C65" w:rsidP="000E3620">
            <w:pPr>
              <w:spacing w:before="120" w:after="120" w:line="276" w:lineRule="auto"/>
            </w:pPr>
            <w:bookmarkStart w:id="8" w:name="_Toc361744198"/>
            <w:r w:rsidRPr="000E3620">
              <w:t xml:space="preserve">As a duly authorised representative of the organisation as per Section </w:t>
            </w:r>
            <w:r w:rsidR="004529B8">
              <w:t>1</w:t>
            </w:r>
            <w:r w:rsidRPr="000E3620">
              <w:t xml:space="preserve"> of this application form:</w:t>
            </w:r>
            <w:bookmarkEnd w:id="8"/>
          </w:p>
          <w:p w14:paraId="0B1D1AAE" w14:textId="6A056AA8" w:rsidR="00314C65" w:rsidRPr="000E3620" w:rsidRDefault="00A16683" w:rsidP="008668FD">
            <w:pPr>
              <w:pStyle w:val="ListBullet"/>
              <w:ind w:left="323" w:hanging="284"/>
            </w:pPr>
            <w:sdt>
              <w:sdtPr>
                <w:id w:val="1815599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5B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115B0">
              <w:t xml:space="preserve">  </w:t>
            </w:r>
            <w:r w:rsidR="00314C65" w:rsidRPr="000E3620">
              <w:t xml:space="preserve">I declare that, to the best of my knowledge, the information contained in all sections of this application form or supplied in support of this application is complete, true and accurate. </w:t>
            </w:r>
          </w:p>
          <w:p w14:paraId="76952C65" w14:textId="2E4BBD90" w:rsidR="00314C65" w:rsidRPr="000E3620" w:rsidRDefault="00A16683" w:rsidP="008668FD">
            <w:pPr>
              <w:pStyle w:val="ListBullet"/>
              <w:ind w:left="323" w:hanging="284"/>
            </w:pPr>
            <w:sdt>
              <w:sdtPr>
                <w:id w:val="-1559319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5B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115B0">
              <w:t xml:space="preserve">  </w:t>
            </w:r>
            <w:r w:rsidR="00314C65" w:rsidRPr="000E3620">
              <w:t>I declare that I am authorised to make this application and provide this information on behalf of the co-</w:t>
            </w:r>
            <w:proofErr w:type="spellStart"/>
            <w:r w:rsidR="00314C65" w:rsidRPr="000E3620">
              <w:t>funders</w:t>
            </w:r>
            <w:proofErr w:type="spellEnd"/>
            <w:r w:rsidR="00314C65" w:rsidRPr="000E3620">
              <w:t>.</w:t>
            </w:r>
          </w:p>
          <w:p w14:paraId="53D51ED1" w14:textId="2B0FF78F" w:rsidR="00314C65" w:rsidRPr="000E3620" w:rsidRDefault="00A16683" w:rsidP="008668FD">
            <w:pPr>
              <w:pStyle w:val="ListBullet"/>
              <w:ind w:left="323" w:hanging="284"/>
            </w:pPr>
            <w:sdt>
              <w:sdtPr>
                <w:id w:val="980503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5B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115B0">
              <w:t xml:space="preserve">  </w:t>
            </w:r>
            <w:r w:rsidR="00314C65" w:rsidRPr="000E3620">
              <w:t>I declare that I have informed the parties listed that they have been included in this application.</w:t>
            </w:r>
          </w:p>
          <w:p w14:paraId="320C2925" w14:textId="71EE91B0" w:rsidR="00314C65" w:rsidRPr="000E3620" w:rsidRDefault="00A16683" w:rsidP="008668FD">
            <w:pPr>
              <w:pStyle w:val="ListBullet"/>
              <w:ind w:left="323" w:hanging="284"/>
            </w:pPr>
            <w:sdt>
              <w:sdtPr>
                <w:id w:val="-1794502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5B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115B0">
              <w:t xml:space="preserve">  </w:t>
            </w:r>
            <w:r w:rsidR="00314C65" w:rsidRPr="000E3620">
              <w:t>I declare that the parties listed in this application are not in receivership or liquidation.</w:t>
            </w:r>
          </w:p>
          <w:p w14:paraId="17933587" w14:textId="6D35B7C8" w:rsidR="00314C65" w:rsidRPr="000E3620" w:rsidRDefault="00A16683" w:rsidP="008668FD">
            <w:pPr>
              <w:pStyle w:val="ListBullet"/>
              <w:ind w:left="323" w:hanging="284"/>
            </w:pPr>
            <w:sdt>
              <w:sdtPr>
                <w:id w:val="-1728599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5B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115B0">
              <w:t xml:space="preserve">  </w:t>
            </w:r>
            <w:r w:rsidR="00314C65" w:rsidRPr="000E3620">
              <w:t xml:space="preserve">I acknowledge that </w:t>
            </w:r>
            <w:r w:rsidR="00011505">
              <w:t>the Ag Emissions Centre</w:t>
            </w:r>
            <w:r w:rsidR="00314C65" w:rsidRPr="000E3620">
              <w:t xml:space="preserve"> may publicise any successes that result from this application (while respecting commercial confidentiality).</w:t>
            </w:r>
          </w:p>
          <w:p w14:paraId="057941A8" w14:textId="040ACF79" w:rsidR="00314C65" w:rsidRPr="000E3620" w:rsidRDefault="00A16683" w:rsidP="008668FD">
            <w:pPr>
              <w:pStyle w:val="ListBullet"/>
              <w:ind w:left="323" w:hanging="284"/>
            </w:pPr>
            <w:sdt>
              <w:sdtPr>
                <w:id w:val="-1152362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5B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115B0">
              <w:t xml:space="preserve">  </w:t>
            </w:r>
            <w:r w:rsidR="00314C65" w:rsidRPr="000E3620">
              <w:t xml:space="preserve">I acknowledge that </w:t>
            </w:r>
            <w:r w:rsidR="00011505">
              <w:t>the Ag Emissions Centre</w:t>
            </w:r>
            <w:r w:rsidR="00011505" w:rsidRPr="000E3620">
              <w:t xml:space="preserve"> </w:t>
            </w:r>
            <w:r w:rsidR="00314C65" w:rsidRPr="000E3620">
              <w:t>may be required to share information requested under the Official Information Act</w:t>
            </w:r>
            <w:r w:rsidR="00CF342E">
              <w:t>.</w:t>
            </w:r>
          </w:p>
          <w:p w14:paraId="17D873B2" w14:textId="33295D84" w:rsidR="00314C65" w:rsidRPr="000E3620" w:rsidRDefault="00A16683" w:rsidP="008668FD">
            <w:pPr>
              <w:pStyle w:val="ListBullet"/>
              <w:ind w:left="323" w:hanging="284"/>
            </w:pPr>
            <w:sdt>
              <w:sdtPr>
                <w:id w:val="-766387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5B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115B0">
              <w:t xml:space="preserve">  </w:t>
            </w:r>
            <w:r w:rsidR="00314C65" w:rsidRPr="000E3620">
              <w:t xml:space="preserve">I confirm that the information on this application </w:t>
            </w:r>
            <w:r w:rsidR="00992116">
              <w:t>will/</w:t>
            </w:r>
            <w:r w:rsidR="00314C65" w:rsidRPr="000E3620">
              <w:t xml:space="preserve">must remain confidential throughout the assessment process. </w:t>
            </w:r>
          </w:p>
          <w:p w14:paraId="0BDD845C" w14:textId="027316D9" w:rsidR="00314C65" w:rsidRPr="000E3620" w:rsidRDefault="00A16683" w:rsidP="008668FD">
            <w:pPr>
              <w:pStyle w:val="ListBullet"/>
              <w:ind w:left="323" w:hanging="284"/>
            </w:pPr>
            <w:sdt>
              <w:sdtPr>
                <w:id w:val="1720011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4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115B0">
              <w:t xml:space="preserve">  </w:t>
            </w:r>
            <w:r w:rsidR="00314C65" w:rsidRPr="000E3620">
              <w:t>I grant permission for the content provided in the Project Summary (section 1.1 - 1.</w:t>
            </w:r>
            <w:r w:rsidR="00865D9F">
              <w:t>5</w:t>
            </w:r>
            <w:r w:rsidR="00314C65" w:rsidRPr="000E3620">
              <w:t>), in the event of a successful application, to be used as the public project statement.</w:t>
            </w:r>
          </w:p>
        </w:tc>
      </w:tr>
      <w:tr w:rsidR="004050C9" w:rsidRPr="000E3620" w14:paraId="7F3F0C6B" w14:textId="77777777" w:rsidTr="004529B8">
        <w:trPr>
          <w:trHeight w:val="554"/>
        </w:trPr>
        <w:tc>
          <w:tcPr>
            <w:tcW w:w="3204" w:type="dxa"/>
            <w:shd w:val="clear" w:color="auto" w:fill="E2EFD9" w:themeFill="accent6" w:themeFillTint="33"/>
          </w:tcPr>
          <w:p w14:paraId="6AEFA09F" w14:textId="77777777" w:rsidR="000E3620" w:rsidRDefault="004050C9" w:rsidP="000E3620">
            <w:pPr>
              <w:pStyle w:val="Heading2"/>
              <w:spacing w:before="120" w:line="276" w:lineRule="auto"/>
            </w:pPr>
            <w:r w:rsidRPr="000E3620">
              <w:t xml:space="preserve">Full Legal Name </w:t>
            </w:r>
          </w:p>
          <w:p w14:paraId="7F3F0C67" w14:textId="05F1F2B2" w:rsidR="004050C9" w:rsidRPr="000E3620" w:rsidRDefault="004050C9" w:rsidP="000E3620">
            <w:pPr>
              <w:pStyle w:val="NoSpacing"/>
              <w:spacing w:before="120" w:after="120" w:line="276" w:lineRule="auto"/>
            </w:pPr>
            <w:r w:rsidRPr="000E3620">
              <w:t>Please PRINT</w:t>
            </w:r>
          </w:p>
        </w:tc>
        <w:tc>
          <w:tcPr>
            <w:tcW w:w="2490" w:type="dxa"/>
            <w:shd w:val="clear" w:color="auto" w:fill="E2EFD9" w:themeFill="accent6" w:themeFillTint="33"/>
          </w:tcPr>
          <w:p w14:paraId="7F3F0C68" w14:textId="77777777" w:rsidR="004050C9" w:rsidRPr="000E3620" w:rsidRDefault="00BD051A" w:rsidP="000E3620">
            <w:pPr>
              <w:pStyle w:val="Heading2"/>
              <w:spacing w:before="120" w:line="276" w:lineRule="auto"/>
            </w:pPr>
            <w:r w:rsidRPr="000E3620">
              <w:t xml:space="preserve">Title/ </w:t>
            </w:r>
            <w:r w:rsidR="004050C9" w:rsidRPr="000E3620">
              <w:t>Position</w:t>
            </w:r>
          </w:p>
        </w:tc>
        <w:tc>
          <w:tcPr>
            <w:tcW w:w="2491" w:type="dxa"/>
            <w:shd w:val="clear" w:color="auto" w:fill="E2EFD9" w:themeFill="accent6" w:themeFillTint="33"/>
          </w:tcPr>
          <w:p w14:paraId="7F3F0C69" w14:textId="77777777" w:rsidR="004050C9" w:rsidRPr="000E3620" w:rsidRDefault="004050C9" w:rsidP="000E3620">
            <w:pPr>
              <w:pStyle w:val="Heading2"/>
              <w:spacing w:before="120" w:line="276" w:lineRule="auto"/>
            </w:pPr>
            <w:r w:rsidRPr="000E3620">
              <w:t>Signature</w:t>
            </w:r>
          </w:p>
        </w:tc>
        <w:tc>
          <w:tcPr>
            <w:tcW w:w="1454" w:type="dxa"/>
            <w:shd w:val="clear" w:color="auto" w:fill="E2EFD9" w:themeFill="accent6" w:themeFillTint="33"/>
          </w:tcPr>
          <w:p w14:paraId="7F3F0C6A" w14:textId="77777777" w:rsidR="004050C9" w:rsidRPr="000E3620" w:rsidRDefault="004050C9" w:rsidP="000E3620">
            <w:pPr>
              <w:pStyle w:val="Heading2"/>
              <w:spacing w:before="120" w:line="276" w:lineRule="auto"/>
            </w:pPr>
            <w:r w:rsidRPr="000E3620">
              <w:t>Date</w:t>
            </w:r>
          </w:p>
        </w:tc>
      </w:tr>
      <w:tr w:rsidR="004050C9" w:rsidRPr="000E3620" w14:paraId="7F3F0C71" w14:textId="77777777" w:rsidTr="004529B8">
        <w:trPr>
          <w:trHeight w:val="369"/>
        </w:trPr>
        <w:tc>
          <w:tcPr>
            <w:tcW w:w="3204" w:type="dxa"/>
          </w:tcPr>
          <w:p w14:paraId="7F3F0C6C" w14:textId="16621AD4" w:rsidR="004050C9" w:rsidRPr="000E3620" w:rsidRDefault="004050C9" w:rsidP="000E3620">
            <w:pPr>
              <w:pStyle w:val="TablesText"/>
              <w:spacing w:before="120" w:after="120" w:line="276" w:lineRule="auto"/>
              <w:rPr>
                <w:rFonts w:ascii="Franklin Gothic Book" w:hAnsi="Franklin Gothic Book"/>
              </w:rPr>
            </w:pPr>
          </w:p>
        </w:tc>
        <w:tc>
          <w:tcPr>
            <w:tcW w:w="2490" w:type="dxa"/>
          </w:tcPr>
          <w:p w14:paraId="7F3F0C6D" w14:textId="4CABEA45" w:rsidR="004050C9" w:rsidRPr="000E3620" w:rsidRDefault="004050C9" w:rsidP="000E3620">
            <w:pPr>
              <w:pStyle w:val="TablesText"/>
              <w:spacing w:before="120" w:after="120" w:line="276" w:lineRule="auto"/>
              <w:rPr>
                <w:rFonts w:ascii="Franklin Gothic Book" w:hAnsi="Franklin Gothic Book"/>
              </w:rPr>
            </w:pPr>
          </w:p>
        </w:tc>
        <w:tc>
          <w:tcPr>
            <w:tcW w:w="2491" w:type="dxa"/>
          </w:tcPr>
          <w:p w14:paraId="7F3F0C6F" w14:textId="77777777" w:rsidR="00BD051A" w:rsidRPr="000E3620" w:rsidRDefault="00BD051A" w:rsidP="000E3620">
            <w:pPr>
              <w:pStyle w:val="TablesText"/>
              <w:spacing w:before="120" w:after="120" w:line="276" w:lineRule="auto"/>
              <w:rPr>
                <w:rFonts w:ascii="Franklin Gothic Book" w:hAnsi="Franklin Gothic Book"/>
              </w:rPr>
            </w:pPr>
          </w:p>
        </w:tc>
        <w:tc>
          <w:tcPr>
            <w:tcW w:w="1454" w:type="dxa"/>
          </w:tcPr>
          <w:p w14:paraId="7F3F0C70" w14:textId="34C7C705" w:rsidR="004050C9" w:rsidRPr="000E3620" w:rsidRDefault="004050C9" w:rsidP="000E3620">
            <w:pPr>
              <w:pStyle w:val="TablesText"/>
              <w:spacing w:before="120" w:after="120" w:line="276" w:lineRule="auto"/>
              <w:rPr>
                <w:rFonts w:ascii="Franklin Gothic Book" w:hAnsi="Franklin Gothic Book"/>
              </w:rPr>
            </w:pPr>
          </w:p>
        </w:tc>
      </w:tr>
      <w:tr w:rsidR="004050C9" w:rsidRPr="000E3620" w14:paraId="7F3F0C77" w14:textId="77777777" w:rsidTr="004529B8">
        <w:trPr>
          <w:trHeight w:val="317"/>
        </w:trPr>
        <w:tc>
          <w:tcPr>
            <w:tcW w:w="3204" w:type="dxa"/>
          </w:tcPr>
          <w:p w14:paraId="7F3F0C72" w14:textId="77777777" w:rsidR="004050C9" w:rsidRPr="000E3620" w:rsidRDefault="004050C9" w:rsidP="000E3620">
            <w:pPr>
              <w:pStyle w:val="TablesText"/>
              <w:spacing w:before="120" w:after="120" w:line="276" w:lineRule="auto"/>
              <w:rPr>
                <w:rFonts w:ascii="Franklin Gothic Book" w:hAnsi="Franklin Gothic Book"/>
              </w:rPr>
            </w:pPr>
          </w:p>
        </w:tc>
        <w:tc>
          <w:tcPr>
            <w:tcW w:w="2490" w:type="dxa"/>
          </w:tcPr>
          <w:p w14:paraId="7F3F0C73" w14:textId="77777777" w:rsidR="004050C9" w:rsidRPr="000E3620" w:rsidRDefault="004050C9" w:rsidP="000E3620">
            <w:pPr>
              <w:pStyle w:val="TablesText"/>
              <w:spacing w:before="120" w:after="120" w:line="276" w:lineRule="auto"/>
              <w:rPr>
                <w:rFonts w:ascii="Franklin Gothic Book" w:hAnsi="Franklin Gothic Book"/>
              </w:rPr>
            </w:pPr>
          </w:p>
        </w:tc>
        <w:tc>
          <w:tcPr>
            <w:tcW w:w="2491" w:type="dxa"/>
          </w:tcPr>
          <w:p w14:paraId="7F3F0C75" w14:textId="77777777" w:rsidR="00BD051A" w:rsidRPr="000E3620" w:rsidRDefault="00BD051A" w:rsidP="000E3620">
            <w:pPr>
              <w:pStyle w:val="TablesText"/>
              <w:spacing w:before="120" w:after="120" w:line="276" w:lineRule="auto"/>
              <w:rPr>
                <w:rFonts w:ascii="Franklin Gothic Book" w:hAnsi="Franklin Gothic Book"/>
              </w:rPr>
            </w:pPr>
          </w:p>
        </w:tc>
        <w:tc>
          <w:tcPr>
            <w:tcW w:w="1454" w:type="dxa"/>
          </w:tcPr>
          <w:p w14:paraId="7F3F0C76" w14:textId="6F2ACE53" w:rsidR="004050C9" w:rsidRPr="000E3620" w:rsidRDefault="004050C9" w:rsidP="000E3620">
            <w:pPr>
              <w:pStyle w:val="TablesText"/>
              <w:spacing w:before="120" w:after="120" w:line="276" w:lineRule="auto"/>
              <w:rPr>
                <w:rFonts w:ascii="Franklin Gothic Book" w:hAnsi="Franklin Gothic Book"/>
              </w:rPr>
            </w:pPr>
          </w:p>
        </w:tc>
      </w:tr>
      <w:tr w:rsidR="004050C9" w:rsidRPr="000E3620" w14:paraId="7F3F0C7D" w14:textId="77777777" w:rsidTr="004529B8">
        <w:trPr>
          <w:trHeight w:val="300"/>
        </w:trPr>
        <w:tc>
          <w:tcPr>
            <w:tcW w:w="3204" w:type="dxa"/>
          </w:tcPr>
          <w:p w14:paraId="7F3F0C78" w14:textId="77777777" w:rsidR="004050C9" w:rsidRPr="000E3620" w:rsidRDefault="004050C9" w:rsidP="000E3620">
            <w:pPr>
              <w:pStyle w:val="TablesText"/>
              <w:spacing w:before="120" w:after="120" w:line="276" w:lineRule="auto"/>
              <w:rPr>
                <w:rFonts w:ascii="Franklin Gothic Book" w:hAnsi="Franklin Gothic Book"/>
              </w:rPr>
            </w:pPr>
          </w:p>
        </w:tc>
        <w:tc>
          <w:tcPr>
            <w:tcW w:w="2490" w:type="dxa"/>
          </w:tcPr>
          <w:p w14:paraId="7F3F0C79" w14:textId="77777777" w:rsidR="004050C9" w:rsidRPr="000E3620" w:rsidRDefault="004050C9" w:rsidP="000E3620">
            <w:pPr>
              <w:pStyle w:val="TablesText"/>
              <w:spacing w:before="120" w:after="120" w:line="276" w:lineRule="auto"/>
              <w:rPr>
                <w:rFonts w:ascii="Franklin Gothic Book" w:hAnsi="Franklin Gothic Book"/>
              </w:rPr>
            </w:pPr>
          </w:p>
        </w:tc>
        <w:tc>
          <w:tcPr>
            <w:tcW w:w="2491" w:type="dxa"/>
          </w:tcPr>
          <w:p w14:paraId="7F3F0C7B" w14:textId="77777777" w:rsidR="00BD051A" w:rsidRPr="000E3620" w:rsidRDefault="00BD051A" w:rsidP="000E3620">
            <w:pPr>
              <w:pStyle w:val="TablesText"/>
              <w:spacing w:before="120" w:after="120" w:line="276" w:lineRule="auto"/>
              <w:rPr>
                <w:rFonts w:ascii="Franklin Gothic Book" w:hAnsi="Franklin Gothic Book"/>
              </w:rPr>
            </w:pPr>
          </w:p>
        </w:tc>
        <w:tc>
          <w:tcPr>
            <w:tcW w:w="1454" w:type="dxa"/>
          </w:tcPr>
          <w:p w14:paraId="7F3F0C7C" w14:textId="583A393E" w:rsidR="004050C9" w:rsidRPr="000E3620" w:rsidRDefault="004050C9" w:rsidP="000E3620">
            <w:pPr>
              <w:pStyle w:val="TablesText"/>
              <w:spacing w:before="120" w:after="120" w:line="276" w:lineRule="auto"/>
              <w:rPr>
                <w:rFonts w:ascii="Franklin Gothic Book" w:hAnsi="Franklin Gothic Book"/>
              </w:rPr>
            </w:pPr>
          </w:p>
        </w:tc>
      </w:tr>
    </w:tbl>
    <w:p w14:paraId="164F068E" w14:textId="3106B641" w:rsidR="00D14A79" w:rsidRPr="003D04D1" w:rsidRDefault="004050C9" w:rsidP="001B3E40">
      <w:pPr>
        <w:ind w:left="-567"/>
      </w:pPr>
      <w:r w:rsidRPr="00925EE3">
        <w:t>If there are more signatories than space provided, m</w:t>
      </w:r>
      <w:r w:rsidR="00074FBD">
        <w:t>ake further declarations below</w:t>
      </w:r>
      <w:r w:rsidR="002B0730">
        <w:t xml:space="preserve">. It is your responsibility to know the </w:t>
      </w:r>
      <w:proofErr w:type="gramStart"/>
      <w:r w:rsidR="002B0730">
        <w:t>amount</w:t>
      </w:r>
      <w:proofErr w:type="gramEnd"/>
      <w:r w:rsidR="002B0730">
        <w:t xml:space="preserve"> of signatures required for your legal stat</w:t>
      </w:r>
      <w:r w:rsidR="001B3E40">
        <w:t>us.</w:t>
      </w:r>
    </w:p>
    <w:sectPr w:rsidR="00D14A79" w:rsidRPr="003D04D1" w:rsidSect="001B3E40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40" w:right="1440" w:bottom="851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66AE21" w14:textId="77777777" w:rsidR="0006515D" w:rsidRDefault="0006515D" w:rsidP="00261DD0">
      <w:r>
        <w:separator/>
      </w:r>
    </w:p>
    <w:p w14:paraId="2032EB0D" w14:textId="77777777" w:rsidR="0006515D" w:rsidRDefault="0006515D" w:rsidP="00261DD0"/>
    <w:p w14:paraId="5C701B00" w14:textId="77777777" w:rsidR="0006515D" w:rsidRDefault="0006515D" w:rsidP="00261DD0"/>
  </w:endnote>
  <w:endnote w:type="continuationSeparator" w:id="0">
    <w:p w14:paraId="57B6A719" w14:textId="77777777" w:rsidR="0006515D" w:rsidRDefault="0006515D" w:rsidP="00261DD0">
      <w:r>
        <w:continuationSeparator/>
      </w:r>
    </w:p>
    <w:p w14:paraId="1535589B" w14:textId="77777777" w:rsidR="0006515D" w:rsidRDefault="0006515D" w:rsidP="00261DD0"/>
    <w:p w14:paraId="3A94E2B7" w14:textId="77777777" w:rsidR="0006515D" w:rsidRDefault="0006515D" w:rsidP="00261D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">
    <w:altName w:val="Calibri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F0C85" w14:textId="77777777" w:rsidR="003E640C" w:rsidRPr="0063707E" w:rsidRDefault="003E640C" w:rsidP="00261DD0">
    <w:pPr>
      <w:pStyle w:val="Footer"/>
    </w:pPr>
    <w:r w:rsidRPr="0063707E">
      <w:rPr>
        <w:rStyle w:val="PageNumber"/>
      </w:rPr>
      <w:fldChar w:fldCharType="begin"/>
    </w:r>
    <w:r w:rsidRPr="0063707E">
      <w:rPr>
        <w:rStyle w:val="PageNumber"/>
      </w:rPr>
      <w:instrText xml:space="preserve"> PAGE </w:instrText>
    </w:r>
    <w:r w:rsidRPr="0063707E">
      <w:rPr>
        <w:rStyle w:val="PageNumber"/>
      </w:rPr>
      <w:fldChar w:fldCharType="separate"/>
    </w:r>
    <w:r>
      <w:rPr>
        <w:rStyle w:val="PageNumber"/>
        <w:noProof/>
      </w:rPr>
      <w:t>32</w:t>
    </w:r>
    <w:r w:rsidRPr="0063707E">
      <w:rPr>
        <w:rStyle w:val="PageNumber"/>
      </w:rPr>
      <w:fldChar w:fldCharType="end"/>
    </w:r>
    <w:r w:rsidRPr="0063707E">
      <w:rPr>
        <w:rStyle w:val="PageNumber"/>
      </w:rPr>
      <w:t xml:space="preserve"> </w:t>
    </w:r>
    <w:r w:rsidRPr="0063707E">
      <w:sym w:font="Symbol" w:char="F0B7"/>
    </w:r>
    <w:r w:rsidRPr="0063707E">
      <w:t xml:space="preserve"> </w:t>
    </w:r>
    <w:r w:rsidRPr="00760908">
      <w:t>SLMACC Research Programme</w:t>
    </w:r>
    <w:r>
      <w:t xml:space="preserve"> </w:t>
    </w:r>
    <w:r w:rsidRPr="00760908">
      <w:t>2013 Application for Funding</w:t>
    </w:r>
    <w:r w:rsidRPr="0063707E">
      <w:rPr>
        <w:rStyle w:val="PageNumber"/>
      </w:rPr>
      <w:tab/>
    </w:r>
    <w:r>
      <w:t>Ministry for Primary Industri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F0C86" w14:textId="7969E296" w:rsidR="003E640C" w:rsidRPr="00562245" w:rsidRDefault="00892F50" w:rsidP="00B235A0">
    <w:pPr>
      <w:tabs>
        <w:tab w:val="right" w:pos="8931"/>
      </w:tabs>
      <w:rPr>
        <w:sz w:val="16"/>
        <w:szCs w:val="16"/>
      </w:rPr>
    </w:pPr>
    <w:r>
      <w:rPr>
        <w:sz w:val="16"/>
        <w:szCs w:val="16"/>
      </w:rPr>
      <w:tab/>
    </w:r>
    <w:r w:rsidR="003E640C" w:rsidRPr="00562245">
      <w:rPr>
        <w:rStyle w:val="PageNumber"/>
        <w:rFonts w:ascii="Franklin Gothic Book" w:hAnsi="Franklin Gothic Book"/>
        <w:sz w:val="16"/>
        <w:szCs w:val="16"/>
      </w:rPr>
      <w:fldChar w:fldCharType="begin"/>
    </w:r>
    <w:r w:rsidR="003E640C" w:rsidRPr="00562245">
      <w:rPr>
        <w:rStyle w:val="PageNumber"/>
        <w:rFonts w:ascii="Franklin Gothic Book" w:hAnsi="Franklin Gothic Book"/>
        <w:sz w:val="16"/>
        <w:szCs w:val="16"/>
      </w:rPr>
      <w:instrText xml:space="preserve"> PAGE </w:instrText>
    </w:r>
    <w:r w:rsidR="003E640C" w:rsidRPr="00562245">
      <w:rPr>
        <w:rStyle w:val="PageNumber"/>
        <w:rFonts w:ascii="Franklin Gothic Book" w:hAnsi="Franklin Gothic Book"/>
        <w:sz w:val="16"/>
        <w:szCs w:val="16"/>
      </w:rPr>
      <w:fldChar w:fldCharType="separate"/>
    </w:r>
    <w:r w:rsidR="003E640C" w:rsidRPr="00562245">
      <w:rPr>
        <w:rStyle w:val="PageNumber"/>
        <w:rFonts w:ascii="Franklin Gothic Book" w:hAnsi="Franklin Gothic Book"/>
        <w:noProof/>
        <w:sz w:val="16"/>
        <w:szCs w:val="16"/>
      </w:rPr>
      <w:t>2</w:t>
    </w:r>
    <w:r w:rsidR="003E640C" w:rsidRPr="00562245">
      <w:rPr>
        <w:rStyle w:val="PageNumber"/>
        <w:rFonts w:ascii="Franklin Gothic Book" w:hAnsi="Franklin Gothic Book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6B35D4" w14:textId="77777777" w:rsidR="0006515D" w:rsidRDefault="0006515D" w:rsidP="00261DD0">
      <w:r>
        <w:separator/>
      </w:r>
    </w:p>
    <w:p w14:paraId="35FCBA17" w14:textId="77777777" w:rsidR="0006515D" w:rsidRDefault="0006515D" w:rsidP="00261DD0"/>
    <w:p w14:paraId="3B7BE769" w14:textId="77777777" w:rsidR="0006515D" w:rsidRDefault="0006515D" w:rsidP="00261DD0"/>
  </w:footnote>
  <w:footnote w:type="continuationSeparator" w:id="0">
    <w:p w14:paraId="3A43CCAF" w14:textId="77777777" w:rsidR="0006515D" w:rsidRDefault="0006515D" w:rsidP="00261DD0">
      <w:r>
        <w:continuationSeparator/>
      </w:r>
    </w:p>
    <w:p w14:paraId="56102B84" w14:textId="77777777" w:rsidR="0006515D" w:rsidRDefault="0006515D" w:rsidP="00261DD0"/>
    <w:p w14:paraId="45624DE8" w14:textId="77777777" w:rsidR="0006515D" w:rsidRDefault="0006515D" w:rsidP="00261D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15ABF0" w14:textId="654BBDB7" w:rsidR="001B3E40" w:rsidRDefault="001B3E40" w:rsidP="001B3E40">
    <w:pPr>
      <w:pStyle w:val="Header"/>
    </w:pPr>
    <w:r w:rsidRPr="00261DD0">
      <w:rPr>
        <w:noProof/>
      </w:rPr>
      <w:t xml:space="preserve"> </w:t>
    </w:r>
  </w:p>
  <w:p w14:paraId="125F94F8" w14:textId="77777777" w:rsidR="001B3E40" w:rsidRDefault="001B3E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9E419" w14:textId="1A88ACDA" w:rsidR="003E640C" w:rsidRDefault="001501B8" w:rsidP="00261DD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7696" behindDoc="0" locked="0" layoutInCell="1" allowOverlap="1" wp14:anchorId="47DC8191" wp14:editId="6ABBA163">
              <wp:simplePos x="0" y="0"/>
              <wp:positionH relativeFrom="page">
                <wp:posOffset>5067300</wp:posOffset>
              </wp:positionH>
              <wp:positionV relativeFrom="paragraph">
                <wp:posOffset>-449580</wp:posOffset>
              </wp:positionV>
              <wp:extent cx="1972945" cy="1707515"/>
              <wp:effectExtent l="0" t="0" r="8255" b="6985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972945" cy="1707515"/>
                        <a:chOff x="7993" y="-2077"/>
                        <a:chExt cx="3107" cy="3027"/>
                      </a:xfrm>
                    </wpg:grpSpPr>
                    <wps:wsp>
                      <wps:cNvPr id="2" name="Rectangle 2"/>
                      <wps:cNvSpPr>
                        <a:spLocks noChangeArrowheads="1"/>
                      </wps:cNvSpPr>
                      <wps:spPr bwMode="auto">
                        <a:xfrm>
                          <a:off x="7993" y="-1611"/>
                          <a:ext cx="3062" cy="2561"/>
                        </a:xfrm>
                        <a:prstGeom prst="rect">
                          <a:avLst/>
                        </a:prstGeom>
                        <a:solidFill>
                          <a:srgbClr val="71AC4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8038" y="-2077"/>
                          <a:ext cx="3062" cy="28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C872E9" w14:textId="77777777" w:rsidR="001501B8" w:rsidRDefault="001501B8" w:rsidP="001501B8">
                            <w:pPr>
                              <w:rPr>
                                <w:sz w:val="40"/>
                              </w:rPr>
                            </w:pPr>
                          </w:p>
                          <w:p w14:paraId="695D07E9" w14:textId="27E98746" w:rsidR="001501B8" w:rsidRPr="008668FD" w:rsidRDefault="001501B8" w:rsidP="001501B8">
                            <w:pPr>
                              <w:spacing w:before="125" w:line="225" w:lineRule="auto"/>
                              <w:ind w:left="236" w:right="234"/>
                              <w:jc w:val="center"/>
                              <w:rPr>
                                <w:sz w:val="28"/>
                              </w:rPr>
                            </w:pPr>
                            <w:r w:rsidRPr="00992EE2">
                              <w:rPr>
                                <w:color w:val="FFFFFF"/>
                                <w:sz w:val="28"/>
                              </w:rPr>
                              <w:t xml:space="preserve">Applications close </w:t>
                            </w:r>
                            <w:r w:rsidR="005834A0" w:rsidRPr="00992EE2">
                              <w:rPr>
                                <w:color w:val="FFFFFF"/>
                                <w:sz w:val="28"/>
                              </w:rPr>
                              <w:t>5pm</w:t>
                            </w:r>
                            <w:r w:rsidR="008668FD" w:rsidRPr="00992EE2">
                              <w:rPr>
                                <w:color w:val="FFFFFF"/>
                                <w:sz w:val="28"/>
                              </w:rPr>
                              <w:br/>
                            </w:r>
                            <w:r w:rsidR="00E80AF6">
                              <w:rPr>
                                <w:color w:val="FFFFFF"/>
                                <w:sz w:val="28"/>
                              </w:rPr>
                              <w:t>15</w:t>
                            </w:r>
                            <w:r w:rsidRPr="00992EE2">
                              <w:rPr>
                                <w:color w:val="FFFFFF"/>
                                <w:sz w:val="28"/>
                              </w:rPr>
                              <w:t xml:space="preserve"> </w:t>
                            </w:r>
                            <w:r w:rsidR="006F14AB">
                              <w:rPr>
                                <w:color w:val="FFFFFF"/>
                                <w:sz w:val="28"/>
                              </w:rPr>
                              <w:t>November</w:t>
                            </w:r>
                            <w:r w:rsidRPr="00992EE2">
                              <w:rPr>
                                <w:color w:val="FFFFFF"/>
                                <w:sz w:val="28"/>
                              </w:rPr>
                              <w:t xml:space="preserve"> 202</w:t>
                            </w:r>
                            <w:r w:rsidR="00366F5E">
                              <w:rPr>
                                <w:color w:val="FFFFFF"/>
                                <w:sz w:val="28"/>
                              </w:rPr>
                              <w:t>5</w:t>
                            </w:r>
                          </w:p>
                          <w:p w14:paraId="310570C1" w14:textId="0A200013" w:rsidR="001501B8" w:rsidRDefault="001501B8" w:rsidP="001501B8">
                            <w:pPr>
                              <w:spacing w:before="158" w:line="208" w:lineRule="auto"/>
                              <w:ind w:left="260" w:right="258" w:hanging="1"/>
                              <w:jc w:val="center"/>
                              <w:rPr>
                                <w:rFonts w:ascii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7DC8191" id="Group 1" o:spid="_x0000_s1026" style="position:absolute;margin-left:399pt;margin-top:-35.4pt;width:155.35pt;height:134.45pt;z-index:251677696;mso-position-horizontal-relative:page" coordorigin="7993,-2077" coordsize="3107,30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">
              <v:rect id="Rectangle 2" o:spid="_x0000_s1027" style="position:absolute;left:7993;top:-1611;width:3062;height:25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" fillcolor="#71ac44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8" type="#_x0000_t202" style="position:absolute;left:8038;top:-2077;width:3062;height:28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<v:textbox inset="0,0,0,0">
                  <w:txbxContent>
                    <w:p w14:paraId="1BC872E9" w14:textId="77777777" w:rsidR="001501B8" w:rsidRDefault="001501B8" w:rsidP="001501B8">
                      <w:pPr>
                        <w:rPr>
                          <w:sz w:val="40"/>
                        </w:rPr>
                      </w:pPr>
                    </w:p>
                    <w:p w14:paraId="695D07E9" w14:textId="27E98746" w:rsidR="001501B8" w:rsidRPr="008668FD" w:rsidRDefault="001501B8" w:rsidP="001501B8">
                      <w:pPr>
                        <w:spacing w:before="125" w:line="225" w:lineRule="auto"/>
                        <w:ind w:left="236" w:right="234"/>
                        <w:jc w:val="center"/>
                        <w:rPr>
                          <w:sz w:val="28"/>
                        </w:rPr>
                      </w:pPr>
                      <w:r w:rsidRPr="00992EE2">
                        <w:rPr>
                          <w:color w:val="FFFFFF"/>
                          <w:sz w:val="28"/>
                        </w:rPr>
                        <w:t xml:space="preserve">Applications close </w:t>
                      </w:r>
                      <w:r w:rsidR="005834A0" w:rsidRPr="00992EE2">
                        <w:rPr>
                          <w:color w:val="FFFFFF"/>
                          <w:sz w:val="28"/>
                        </w:rPr>
                        <w:t>5pm</w:t>
                      </w:r>
                      <w:r w:rsidR="008668FD" w:rsidRPr="00992EE2">
                        <w:rPr>
                          <w:color w:val="FFFFFF"/>
                          <w:sz w:val="28"/>
                        </w:rPr>
                        <w:br/>
                      </w:r>
                      <w:r w:rsidR="00E80AF6">
                        <w:rPr>
                          <w:color w:val="FFFFFF"/>
                          <w:sz w:val="28"/>
                        </w:rPr>
                        <w:t>15</w:t>
                      </w:r>
                      <w:r w:rsidRPr="00992EE2">
                        <w:rPr>
                          <w:color w:val="FFFFFF"/>
                          <w:sz w:val="28"/>
                        </w:rPr>
                        <w:t xml:space="preserve"> </w:t>
                      </w:r>
                      <w:r w:rsidR="006F14AB">
                        <w:rPr>
                          <w:color w:val="FFFFFF"/>
                          <w:sz w:val="28"/>
                        </w:rPr>
                        <w:t>November</w:t>
                      </w:r>
                      <w:r w:rsidRPr="00992EE2">
                        <w:rPr>
                          <w:color w:val="FFFFFF"/>
                          <w:sz w:val="28"/>
                        </w:rPr>
                        <w:t xml:space="preserve"> 202</w:t>
                      </w:r>
                      <w:r w:rsidR="00366F5E">
                        <w:rPr>
                          <w:color w:val="FFFFFF"/>
                          <w:sz w:val="28"/>
                        </w:rPr>
                        <w:t>5</w:t>
                      </w:r>
                    </w:p>
                    <w:p w14:paraId="310570C1" w14:textId="0A200013" w:rsidR="001501B8" w:rsidRDefault="001501B8" w:rsidP="001501B8">
                      <w:pPr>
                        <w:spacing w:before="158" w:line="208" w:lineRule="auto"/>
                        <w:ind w:left="260" w:right="258" w:hanging="1"/>
                        <w:jc w:val="center"/>
                        <w:rPr>
                          <w:rFonts w:ascii="Arial"/>
                          <w:sz w:val="28"/>
                        </w:rPr>
                      </w:pPr>
                    </w:p>
                  </w:txbxContent>
                </v:textbox>
              </v:shape>
              <w10:wrap anchorx="page"/>
            </v:group>
          </w:pict>
        </mc:Fallback>
      </mc:AlternateContent>
    </w:r>
    <w:r w:rsidR="003E640C" w:rsidRPr="00261DD0">
      <w:rPr>
        <w:noProof/>
      </w:rPr>
      <w:t xml:space="preserve"> </w:t>
    </w:r>
    <w:r w:rsidR="00366F5E">
      <w:rPr>
        <w:noProof/>
      </w:rPr>
      <w:drawing>
        <wp:anchor distT="0" distB="0" distL="114300" distR="114300" simplePos="0" relativeHeight="251678720" behindDoc="0" locked="0" layoutInCell="1" allowOverlap="1" wp14:anchorId="085BF952" wp14:editId="46E9E72D">
          <wp:simplePos x="0" y="0"/>
          <wp:positionH relativeFrom="column">
            <wp:posOffset>31750</wp:posOffset>
          </wp:positionH>
          <wp:positionV relativeFrom="paragraph">
            <wp:posOffset>-303530</wp:posOffset>
          </wp:positionV>
          <wp:extent cx="2260600" cy="438150"/>
          <wp:effectExtent l="0" t="0" r="6350" b="0"/>
          <wp:wrapSquare wrapText="bothSides"/>
          <wp:docPr id="901617746" name="Picture 2" descr="A black text on a white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 descr="A black text on a white background&#10;&#10;AI-generated content may be incorrect.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060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CA467E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D436CC"/>
    <w:multiLevelType w:val="hybridMultilevel"/>
    <w:tmpl w:val="D6F6446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E2596"/>
    <w:multiLevelType w:val="hybridMultilevel"/>
    <w:tmpl w:val="12B61B3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E0154"/>
    <w:multiLevelType w:val="hybridMultilevel"/>
    <w:tmpl w:val="B0F88F88"/>
    <w:lvl w:ilvl="0" w:tplc="F75ACFA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C330F4"/>
    <w:multiLevelType w:val="hybridMultilevel"/>
    <w:tmpl w:val="A2507A0E"/>
    <w:lvl w:ilvl="0" w:tplc="4190B72C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30801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C815BA8"/>
    <w:multiLevelType w:val="hybridMultilevel"/>
    <w:tmpl w:val="125254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ED10B8"/>
    <w:multiLevelType w:val="hybridMultilevel"/>
    <w:tmpl w:val="448E7718"/>
    <w:lvl w:ilvl="0" w:tplc="1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0DEE281A"/>
    <w:multiLevelType w:val="hybridMultilevel"/>
    <w:tmpl w:val="6F522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5163DF"/>
    <w:multiLevelType w:val="hybridMultilevel"/>
    <w:tmpl w:val="7C600A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EF50DE0"/>
    <w:multiLevelType w:val="hybridMultilevel"/>
    <w:tmpl w:val="437AF370"/>
    <w:lvl w:ilvl="0" w:tplc="C28E46D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B908CF"/>
    <w:multiLevelType w:val="hybridMultilevel"/>
    <w:tmpl w:val="626A1C5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473E29"/>
    <w:multiLevelType w:val="hybridMultilevel"/>
    <w:tmpl w:val="C6704AC2"/>
    <w:lvl w:ilvl="0" w:tplc="48229058">
      <w:start w:val="1"/>
      <w:numFmt w:val="bullet"/>
      <w:lvlText w:val="*"/>
      <w:lvlJc w:val="left"/>
      <w:pPr>
        <w:ind w:left="36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43A1F3F"/>
    <w:multiLevelType w:val="hybridMultilevel"/>
    <w:tmpl w:val="EDB49FCE"/>
    <w:lvl w:ilvl="0" w:tplc="35709652">
      <w:start w:val="29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14C572E9"/>
    <w:multiLevelType w:val="hybridMultilevel"/>
    <w:tmpl w:val="4380DD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7445F1"/>
    <w:multiLevelType w:val="hybridMultilevel"/>
    <w:tmpl w:val="A082459E"/>
    <w:lvl w:ilvl="0" w:tplc="1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9A914AF"/>
    <w:multiLevelType w:val="hybridMultilevel"/>
    <w:tmpl w:val="B9B6341E"/>
    <w:lvl w:ilvl="0" w:tplc="938C023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247187"/>
    <w:multiLevelType w:val="hybridMultilevel"/>
    <w:tmpl w:val="0EEAAB8C"/>
    <w:lvl w:ilvl="0" w:tplc="1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03F3CCF"/>
    <w:multiLevelType w:val="hybridMultilevel"/>
    <w:tmpl w:val="679A1DF4"/>
    <w:lvl w:ilvl="0" w:tplc="E98C268E">
      <w:start w:val="3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7C279B"/>
    <w:multiLevelType w:val="hybridMultilevel"/>
    <w:tmpl w:val="406485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C35BBC"/>
    <w:multiLevelType w:val="hybridMultilevel"/>
    <w:tmpl w:val="16AE62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F161F0"/>
    <w:multiLevelType w:val="multilevel"/>
    <w:tmpl w:val="EACC3CD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2E802660"/>
    <w:multiLevelType w:val="hybridMultilevel"/>
    <w:tmpl w:val="EAA8DE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2F0E6CAF"/>
    <w:multiLevelType w:val="hybridMultilevel"/>
    <w:tmpl w:val="9E1415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0605F9"/>
    <w:multiLevelType w:val="hybridMultilevel"/>
    <w:tmpl w:val="9B241E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F072BE"/>
    <w:multiLevelType w:val="multilevel"/>
    <w:tmpl w:val="D09A29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7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6" w15:restartNumberingAfterBreak="0">
    <w:nsid w:val="320D4F86"/>
    <w:multiLevelType w:val="hybridMultilevel"/>
    <w:tmpl w:val="6EEE211E"/>
    <w:lvl w:ilvl="0" w:tplc="35709652">
      <w:start w:val="29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3D95C1F"/>
    <w:multiLevelType w:val="hybridMultilevel"/>
    <w:tmpl w:val="63E82CE2"/>
    <w:lvl w:ilvl="0" w:tplc="7DA6B53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6495109"/>
    <w:multiLevelType w:val="hybridMultilevel"/>
    <w:tmpl w:val="3F4229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87C3D40"/>
    <w:multiLevelType w:val="hybridMultilevel"/>
    <w:tmpl w:val="E1D09D0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EE505D3"/>
    <w:multiLevelType w:val="hybridMultilevel"/>
    <w:tmpl w:val="5204C66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F555C1A"/>
    <w:multiLevelType w:val="hybridMultilevel"/>
    <w:tmpl w:val="4904765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3B4001D"/>
    <w:multiLevelType w:val="multilevel"/>
    <w:tmpl w:val="D09A29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7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3" w15:restartNumberingAfterBreak="0">
    <w:nsid w:val="46F606AA"/>
    <w:multiLevelType w:val="hybridMultilevel"/>
    <w:tmpl w:val="0C4E5738"/>
    <w:lvl w:ilvl="0" w:tplc="0E2E45E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8005BAC"/>
    <w:multiLevelType w:val="hybridMultilevel"/>
    <w:tmpl w:val="5352D1C6"/>
    <w:lvl w:ilvl="0" w:tplc="35709652">
      <w:start w:val="2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B984F3D"/>
    <w:multiLevelType w:val="hybridMultilevel"/>
    <w:tmpl w:val="29DA18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812905"/>
    <w:multiLevelType w:val="hybridMultilevel"/>
    <w:tmpl w:val="CD1645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3">
      <w:start w:val="1"/>
      <w:numFmt w:val="upperRoman"/>
      <w:lvlText w:val="%2."/>
      <w:lvlJc w:val="right"/>
      <w:pPr>
        <w:ind w:left="1440" w:hanging="360"/>
      </w:pPr>
      <w:rPr>
        <w:rFonts w:hint="default"/>
      </w:rPr>
    </w:lvl>
    <w:lvl w:ilvl="2" w:tplc="5F48EC6A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DCD7792"/>
    <w:multiLevelType w:val="singleLevel"/>
    <w:tmpl w:val="E8384D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4DEC1C24"/>
    <w:multiLevelType w:val="hybridMultilevel"/>
    <w:tmpl w:val="14C05440"/>
    <w:lvl w:ilvl="0" w:tplc="7FEC0C7C">
      <w:start w:val="1"/>
      <w:numFmt w:val="bullet"/>
      <w:lvlText w:val="*"/>
      <w:lvlJc w:val="left"/>
      <w:pPr>
        <w:ind w:left="360" w:hanging="360"/>
      </w:pPr>
      <w:rPr>
        <w:rFonts w:ascii="Wingdings 2" w:hAnsi="Wingdings 2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4E8F07CD"/>
    <w:multiLevelType w:val="hybridMultilevel"/>
    <w:tmpl w:val="8698E388"/>
    <w:lvl w:ilvl="0" w:tplc="1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ED03815"/>
    <w:multiLevelType w:val="hybridMultilevel"/>
    <w:tmpl w:val="EC5880F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1074A4E"/>
    <w:multiLevelType w:val="hybridMultilevel"/>
    <w:tmpl w:val="F3F0F7A2"/>
    <w:lvl w:ilvl="0" w:tplc="1FF66D8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1237248"/>
    <w:multiLevelType w:val="hybridMultilevel"/>
    <w:tmpl w:val="17E628A8"/>
    <w:lvl w:ilvl="0" w:tplc="04090011">
      <w:start w:val="1"/>
      <w:numFmt w:val="decimal"/>
      <w:lvlText w:val="%1)"/>
      <w:lvlJc w:val="left"/>
      <w:pPr>
        <w:ind w:left="717" w:hanging="360"/>
      </w:p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3" w15:restartNumberingAfterBreak="0">
    <w:nsid w:val="52345E3B"/>
    <w:multiLevelType w:val="hybridMultilevel"/>
    <w:tmpl w:val="ABF69F4E"/>
    <w:lvl w:ilvl="0" w:tplc="D750A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3662E79"/>
    <w:multiLevelType w:val="multilevel"/>
    <w:tmpl w:val="EACC3C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54272164"/>
    <w:multiLevelType w:val="hybridMultilevel"/>
    <w:tmpl w:val="715686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50B5D7D"/>
    <w:multiLevelType w:val="hybridMultilevel"/>
    <w:tmpl w:val="8CEE30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67803B5"/>
    <w:multiLevelType w:val="hybridMultilevel"/>
    <w:tmpl w:val="AC70C02C"/>
    <w:lvl w:ilvl="0" w:tplc="B53645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7BF046A"/>
    <w:multiLevelType w:val="hybridMultilevel"/>
    <w:tmpl w:val="E99EF0F6"/>
    <w:lvl w:ilvl="0" w:tplc="14090001">
      <w:start w:val="1"/>
      <w:numFmt w:val="bullet"/>
      <w:lvlText w:val=""/>
      <w:lvlJc w:val="left"/>
      <w:pPr>
        <w:ind w:left="14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9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5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24" w:hanging="360"/>
      </w:pPr>
      <w:rPr>
        <w:rFonts w:ascii="Wingdings" w:hAnsi="Wingdings" w:hint="default"/>
      </w:rPr>
    </w:lvl>
  </w:abstractNum>
  <w:abstractNum w:abstractNumId="49" w15:restartNumberingAfterBreak="0">
    <w:nsid w:val="59764051"/>
    <w:multiLevelType w:val="hybridMultilevel"/>
    <w:tmpl w:val="390A8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F197D74"/>
    <w:multiLevelType w:val="hybridMultilevel"/>
    <w:tmpl w:val="525853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1164DF1"/>
    <w:multiLevelType w:val="hybridMultilevel"/>
    <w:tmpl w:val="8EFE2998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624E0316"/>
    <w:multiLevelType w:val="hybridMultilevel"/>
    <w:tmpl w:val="AFD6559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2F64758"/>
    <w:multiLevelType w:val="hybridMultilevel"/>
    <w:tmpl w:val="76B0E1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4D333C2"/>
    <w:multiLevelType w:val="hybridMultilevel"/>
    <w:tmpl w:val="CA0494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8D0300A"/>
    <w:multiLevelType w:val="hybridMultilevel"/>
    <w:tmpl w:val="5C1648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A60EFA"/>
    <w:multiLevelType w:val="multilevel"/>
    <w:tmpl w:val="678E4832"/>
    <w:lvl w:ilvl="0">
      <w:start w:val="1"/>
      <w:numFmt w:val="decimal"/>
      <w:lvlText w:val="%1"/>
      <w:lvlJc w:val="left"/>
      <w:pPr>
        <w:ind w:left="432" w:hanging="432"/>
      </w:pPr>
      <w:rPr>
        <w:b w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7" w15:restartNumberingAfterBreak="0">
    <w:nsid w:val="73512907"/>
    <w:multiLevelType w:val="hybridMultilevel"/>
    <w:tmpl w:val="4F305C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63F1557"/>
    <w:multiLevelType w:val="hybridMultilevel"/>
    <w:tmpl w:val="CC927534"/>
    <w:lvl w:ilvl="0" w:tplc="48229058">
      <w:start w:val="1"/>
      <w:numFmt w:val="bullet"/>
      <w:lvlText w:val="*"/>
      <w:lvlJc w:val="left"/>
      <w:pPr>
        <w:ind w:left="72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67A0AEC"/>
    <w:multiLevelType w:val="multilevel"/>
    <w:tmpl w:val="EACC3CD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0" w15:restartNumberingAfterBreak="0">
    <w:nsid w:val="7EEC6D8F"/>
    <w:multiLevelType w:val="hybridMultilevel"/>
    <w:tmpl w:val="BB9E5724"/>
    <w:lvl w:ilvl="0" w:tplc="35709652">
      <w:start w:val="29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35215131">
    <w:abstractNumId w:val="37"/>
  </w:num>
  <w:num w:numId="2" w16cid:durableId="1825320206">
    <w:abstractNumId w:val="36"/>
  </w:num>
  <w:num w:numId="3" w16cid:durableId="1872261355">
    <w:abstractNumId w:val="8"/>
  </w:num>
  <w:num w:numId="4" w16cid:durableId="1913268980">
    <w:abstractNumId w:val="1"/>
  </w:num>
  <w:num w:numId="5" w16cid:durableId="1351562794">
    <w:abstractNumId w:val="57"/>
  </w:num>
  <w:num w:numId="6" w16cid:durableId="1433893647">
    <w:abstractNumId w:val="6"/>
  </w:num>
  <w:num w:numId="7" w16cid:durableId="1816797831">
    <w:abstractNumId w:val="56"/>
  </w:num>
  <w:num w:numId="8" w16cid:durableId="609556025">
    <w:abstractNumId w:val="25"/>
  </w:num>
  <w:num w:numId="9" w16cid:durableId="1116490115">
    <w:abstractNumId w:val="56"/>
  </w:num>
  <w:num w:numId="10" w16cid:durableId="1973246543">
    <w:abstractNumId w:val="55"/>
  </w:num>
  <w:num w:numId="11" w16cid:durableId="2014062816">
    <w:abstractNumId w:val="47"/>
  </w:num>
  <w:num w:numId="12" w16cid:durableId="1128352047">
    <w:abstractNumId w:val="43"/>
  </w:num>
  <w:num w:numId="13" w16cid:durableId="400714258">
    <w:abstractNumId w:val="16"/>
  </w:num>
  <w:num w:numId="14" w16cid:durableId="1689017582">
    <w:abstractNumId w:val="15"/>
  </w:num>
  <w:num w:numId="15" w16cid:durableId="147483422">
    <w:abstractNumId w:val="56"/>
  </w:num>
  <w:num w:numId="16" w16cid:durableId="378209761">
    <w:abstractNumId w:val="32"/>
  </w:num>
  <w:num w:numId="17" w16cid:durableId="274749410">
    <w:abstractNumId w:val="52"/>
  </w:num>
  <w:num w:numId="18" w16cid:durableId="700476069">
    <w:abstractNumId w:val="50"/>
  </w:num>
  <w:num w:numId="19" w16cid:durableId="1617249876">
    <w:abstractNumId w:val="39"/>
  </w:num>
  <w:num w:numId="20" w16cid:durableId="438523352">
    <w:abstractNumId w:val="22"/>
  </w:num>
  <w:num w:numId="21" w16cid:durableId="71129439">
    <w:abstractNumId w:val="9"/>
  </w:num>
  <w:num w:numId="22" w16cid:durableId="1675839868">
    <w:abstractNumId w:val="17"/>
  </w:num>
  <w:num w:numId="23" w16cid:durableId="1654991616">
    <w:abstractNumId w:val="33"/>
  </w:num>
  <w:num w:numId="24" w16cid:durableId="772631549">
    <w:abstractNumId w:val="30"/>
  </w:num>
  <w:num w:numId="25" w16cid:durableId="1516993238">
    <w:abstractNumId w:val="48"/>
  </w:num>
  <w:num w:numId="26" w16cid:durableId="346752638">
    <w:abstractNumId w:val="2"/>
  </w:num>
  <w:num w:numId="27" w16cid:durableId="1252203740">
    <w:abstractNumId w:val="40"/>
  </w:num>
  <w:num w:numId="28" w16cid:durableId="1148470724">
    <w:abstractNumId w:val="14"/>
  </w:num>
  <w:num w:numId="29" w16cid:durableId="295186255">
    <w:abstractNumId w:val="18"/>
  </w:num>
  <w:num w:numId="30" w16cid:durableId="143132463">
    <w:abstractNumId w:val="3"/>
  </w:num>
  <w:num w:numId="31" w16cid:durableId="1950700824">
    <w:abstractNumId w:val="53"/>
  </w:num>
  <w:num w:numId="32" w16cid:durableId="840657765">
    <w:abstractNumId w:val="27"/>
  </w:num>
  <w:num w:numId="33" w16cid:durableId="2005545612">
    <w:abstractNumId w:val="29"/>
  </w:num>
  <w:num w:numId="34" w16cid:durableId="978454916">
    <w:abstractNumId w:val="51"/>
  </w:num>
  <w:num w:numId="35" w16cid:durableId="1250046108">
    <w:abstractNumId w:val="13"/>
  </w:num>
  <w:num w:numId="36" w16cid:durableId="1406338747">
    <w:abstractNumId w:val="34"/>
  </w:num>
  <w:num w:numId="37" w16cid:durableId="1327038">
    <w:abstractNumId w:val="11"/>
  </w:num>
  <w:num w:numId="38" w16cid:durableId="1039285439">
    <w:abstractNumId w:val="35"/>
  </w:num>
  <w:num w:numId="39" w16cid:durableId="391544076">
    <w:abstractNumId w:val="28"/>
  </w:num>
  <w:num w:numId="40" w16cid:durableId="1266232458">
    <w:abstractNumId w:val="60"/>
  </w:num>
  <w:num w:numId="41" w16cid:durableId="2088260914">
    <w:abstractNumId w:val="26"/>
  </w:num>
  <w:num w:numId="42" w16cid:durableId="2146242194">
    <w:abstractNumId w:val="19"/>
  </w:num>
  <w:num w:numId="43" w16cid:durableId="1168204226">
    <w:abstractNumId w:val="20"/>
  </w:num>
  <w:num w:numId="44" w16cid:durableId="829372250">
    <w:abstractNumId w:val="7"/>
  </w:num>
  <w:num w:numId="45" w16cid:durableId="235408850">
    <w:abstractNumId w:val="46"/>
  </w:num>
  <w:num w:numId="46" w16cid:durableId="1754819509">
    <w:abstractNumId w:val="54"/>
  </w:num>
  <w:num w:numId="47" w16cid:durableId="954405783">
    <w:abstractNumId w:val="31"/>
  </w:num>
  <w:num w:numId="48" w16cid:durableId="1526165687">
    <w:abstractNumId w:val="45"/>
  </w:num>
  <w:num w:numId="49" w16cid:durableId="847911502">
    <w:abstractNumId w:val="24"/>
  </w:num>
  <w:num w:numId="50" w16cid:durableId="726025671">
    <w:abstractNumId w:val="23"/>
  </w:num>
  <w:num w:numId="51" w16cid:durableId="2067071608">
    <w:abstractNumId w:val="42"/>
  </w:num>
  <w:num w:numId="52" w16cid:durableId="1180241222">
    <w:abstractNumId w:val="10"/>
  </w:num>
  <w:num w:numId="53" w16cid:durableId="2142646369">
    <w:abstractNumId w:val="4"/>
  </w:num>
  <w:num w:numId="54" w16cid:durableId="832717331">
    <w:abstractNumId w:val="38"/>
  </w:num>
  <w:num w:numId="55" w16cid:durableId="963850313">
    <w:abstractNumId w:val="0"/>
  </w:num>
  <w:num w:numId="56" w16cid:durableId="2125346780">
    <w:abstractNumId w:val="38"/>
    <w:lvlOverride w:ilvl="0">
      <w:startOverride w:val="1"/>
    </w:lvlOverride>
  </w:num>
  <w:num w:numId="57" w16cid:durableId="617298606">
    <w:abstractNumId w:val="41"/>
  </w:num>
  <w:num w:numId="58" w16cid:durableId="1452170877">
    <w:abstractNumId w:val="12"/>
  </w:num>
  <w:num w:numId="59" w16cid:durableId="3826438">
    <w:abstractNumId w:val="58"/>
  </w:num>
  <w:num w:numId="60" w16cid:durableId="1530878175">
    <w:abstractNumId w:val="49"/>
  </w:num>
  <w:num w:numId="61" w16cid:durableId="224724238">
    <w:abstractNumId w:val="5"/>
  </w:num>
  <w:num w:numId="62" w16cid:durableId="1396271611">
    <w:abstractNumId w:val="21"/>
  </w:num>
  <w:num w:numId="63" w16cid:durableId="1014772726">
    <w:abstractNumId w:val="59"/>
  </w:num>
  <w:num w:numId="64" w16cid:durableId="287855567">
    <w:abstractNumId w:val="44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wcCM3NLS3MTEyUdpeDU4uLM/DyQAsNaAPE7DT8sAAAA"/>
  </w:docVars>
  <w:rsids>
    <w:rsidRoot w:val="004050C9"/>
    <w:rsid w:val="00001640"/>
    <w:rsid w:val="00002D48"/>
    <w:rsid w:val="00007AEF"/>
    <w:rsid w:val="00011505"/>
    <w:rsid w:val="00011B3A"/>
    <w:rsid w:val="0001243B"/>
    <w:rsid w:val="000133F1"/>
    <w:rsid w:val="00013FA0"/>
    <w:rsid w:val="00014DE2"/>
    <w:rsid w:val="00025F9F"/>
    <w:rsid w:val="00030E00"/>
    <w:rsid w:val="00031248"/>
    <w:rsid w:val="00031F48"/>
    <w:rsid w:val="00043999"/>
    <w:rsid w:val="0004597C"/>
    <w:rsid w:val="00047672"/>
    <w:rsid w:val="00054366"/>
    <w:rsid w:val="0006515D"/>
    <w:rsid w:val="000667CA"/>
    <w:rsid w:val="00073BA9"/>
    <w:rsid w:val="00074FBD"/>
    <w:rsid w:val="00075198"/>
    <w:rsid w:val="000820F9"/>
    <w:rsid w:val="000852ED"/>
    <w:rsid w:val="00095305"/>
    <w:rsid w:val="00095AF3"/>
    <w:rsid w:val="000A1C15"/>
    <w:rsid w:val="000A20CE"/>
    <w:rsid w:val="000A2A73"/>
    <w:rsid w:val="000A3BCF"/>
    <w:rsid w:val="000B0771"/>
    <w:rsid w:val="000B2026"/>
    <w:rsid w:val="000B44AA"/>
    <w:rsid w:val="000C0646"/>
    <w:rsid w:val="000C791D"/>
    <w:rsid w:val="000D660C"/>
    <w:rsid w:val="000D76E8"/>
    <w:rsid w:val="000E1654"/>
    <w:rsid w:val="000E1710"/>
    <w:rsid w:val="000E2A65"/>
    <w:rsid w:val="000E3620"/>
    <w:rsid w:val="000F1EC4"/>
    <w:rsid w:val="000F5BEB"/>
    <w:rsid w:val="000F7912"/>
    <w:rsid w:val="0010045E"/>
    <w:rsid w:val="00104732"/>
    <w:rsid w:val="00104C46"/>
    <w:rsid w:val="00121072"/>
    <w:rsid w:val="0012313F"/>
    <w:rsid w:val="001240DE"/>
    <w:rsid w:val="00124AC7"/>
    <w:rsid w:val="00140839"/>
    <w:rsid w:val="001415DE"/>
    <w:rsid w:val="001501B8"/>
    <w:rsid w:val="0015132C"/>
    <w:rsid w:val="001513D3"/>
    <w:rsid w:val="00151C51"/>
    <w:rsid w:val="00155491"/>
    <w:rsid w:val="00161320"/>
    <w:rsid w:val="00161DD4"/>
    <w:rsid w:val="00166174"/>
    <w:rsid w:val="00172D80"/>
    <w:rsid w:val="0017721D"/>
    <w:rsid w:val="0018004D"/>
    <w:rsid w:val="00182D33"/>
    <w:rsid w:val="00184357"/>
    <w:rsid w:val="00191D98"/>
    <w:rsid w:val="0019256D"/>
    <w:rsid w:val="00193FE1"/>
    <w:rsid w:val="00195C81"/>
    <w:rsid w:val="00196223"/>
    <w:rsid w:val="0019766A"/>
    <w:rsid w:val="00197C44"/>
    <w:rsid w:val="001A1634"/>
    <w:rsid w:val="001A1A75"/>
    <w:rsid w:val="001B0037"/>
    <w:rsid w:val="001B0D64"/>
    <w:rsid w:val="001B1FE0"/>
    <w:rsid w:val="001B3E40"/>
    <w:rsid w:val="001B6E30"/>
    <w:rsid w:val="001C5541"/>
    <w:rsid w:val="001D435B"/>
    <w:rsid w:val="001D56AC"/>
    <w:rsid w:val="001D6AAD"/>
    <w:rsid w:val="001E31ED"/>
    <w:rsid w:val="001F1DBD"/>
    <w:rsid w:val="001F68C6"/>
    <w:rsid w:val="002032C8"/>
    <w:rsid w:val="0020337F"/>
    <w:rsid w:val="00204316"/>
    <w:rsid w:val="00210A01"/>
    <w:rsid w:val="00211EB0"/>
    <w:rsid w:val="0021236B"/>
    <w:rsid w:val="002131D4"/>
    <w:rsid w:val="002144C6"/>
    <w:rsid w:val="00214D1C"/>
    <w:rsid w:val="00216249"/>
    <w:rsid w:val="00216953"/>
    <w:rsid w:val="002173BC"/>
    <w:rsid w:val="0021799F"/>
    <w:rsid w:val="00217CBC"/>
    <w:rsid w:val="00220612"/>
    <w:rsid w:val="00223ABD"/>
    <w:rsid w:val="00224C1D"/>
    <w:rsid w:val="002310C6"/>
    <w:rsid w:val="0023449F"/>
    <w:rsid w:val="00234B20"/>
    <w:rsid w:val="0024078C"/>
    <w:rsid w:val="00241BE1"/>
    <w:rsid w:val="00241F13"/>
    <w:rsid w:val="002436AD"/>
    <w:rsid w:val="002463A2"/>
    <w:rsid w:val="0024646C"/>
    <w:rsid w:val="0025293C"/>
    <w:rsid w:val="002619C1"/>
    <w:rsid w:val="00261DD0"/>
    <w:rsid w:val="00262E76"/>
    <w:rsid w:val="00264E34"/>
    <w:rsid w:val="00276BB9"/>
    <w:rsid w:val="00277D5D"/>
    <w:rsid w:val="00280DFB"/>
    <w:rsid w:val="00284222"/>
    <w:rsid w:val="00284EA3"/>
    <w:rsid w:val="00285125"/>
    <w:rsid w:val="00287FC5"/>
    <w:rsid w:val="002963A3"/>
    <w:rsid w:val="002B0730"/>
    <w:rsid w:val="002B098D"/>
    <w:rsid w:val="002B185A"/>
    <w:rsid w:val="002B5EE0"/>
    <w:rsid w:val="002C5B6F"/>
    <w:rsid w:val="002D22F4"/>
    <w:rsid w:val="002D3EA4"/>
    <w:rsid w:val="002D4B5D"/>
    <w:rsid w:val="002D532A"/>
    <w:rsid w:val="002E39E6"/>
    <w:rsid w:val="00305D84"/>
    <w:rsid w:val="0030699F"/>
    <w:rsid w:val="00314C65"/>
    <w:rsid w:val="003165F0"/>
    <w:rsid w:val="003202D3"/>
    <w:rsid w:val="00320F63"/>
    <w:rsid w:val="00321A19"/>
    <w:rsid w:val="00324A53"/>
    <w:rsid w:val="003259A6"/>
    <w:rsid w:val="00325DAE"/>
    <w:rsid w:val="003303B1"/>
    <w:rsid w:val="00333917"/>
    <w:rsid w:val="0034212A"/>
    <w:rsid w:val="003509C3"/>
    <w:rsid w:val="00354455"/>
    <w:rsid w:val="00356CB4"/>
    <w:rsid w:val="0036080F"/>
    <w:rsid w:val="0036082A"/>
    <w:rsid w:val="003662F7"/>
    <w:rsid w:val="00366F5E"/>
    <w:rsid w:val="003677A7"/>
    <w:rsid w:val="003756DC"/>
    <w:rsid w:val="00380A95"/>
    <w:rsid w:val="00384403"/>
    <w:rsid w:val="00386308"/>
    <w:rsid w:val="00387755"/>
    <w:rsid w:val="00390135"/>
    <w:rsid w:val="00390FD6"/>
    <w:rsid w:val="003915CE"/>
    <w:rsid w:val="003932B0"/>
    <w:rsid w:val="00393F68"/>
    <w:rsid w:val="00394096"/>
    <w:rsid w:val="00395860"/>
    <w:rsid w:val="0039753F"/>
    <w:rsid w:val="003975C7"/>
    <w:rsid w:val="003A59A6"/>
    <w:rsid w:val="003A6EA2"/>
    <w:rsid w:val="003B1652"/>
    <w:rsid w:val="003B272D"/>
    <w:rsid w:val="003B2F54"/>
    <w:rsid w:val="003C04F6"/>
    <w:rsid w:val="003C0FE8"/>
    <w:rsid w:val="003C589D"/>
    <w:rsid w:val="003C63CA"/>
    <w:rsid w:val="003D04D1"/>
    <w:rsid w:val="003D63E3"/>
    <w:rsid w:val="003E10BA"/>
    <w:rsid w:val="003E3389"/>
    <w:rsid w:val="003E3BD6"/>
    <w:rsid w:val="003E640C"/>
    <w:rsid w:val="003E668F"/>
    <w:rsid w:val="003F1E80"/>
    <w:rsid w:val="003F2D01"/>
    <w:rsid w:val="003F446D"/>
    <w:rsid w:val="004050C9"/>
    <w:rsid w:val="00406C3B"/>
    <w:rsid w:val="0041264C"/>
    <w:rsid w:val="004162A4"/>
    <w:rsid w:val="00420941"/>
    <w:rsid w:val="00422AA1"/>
    <w:rsid w:val="004232EE"/>
    <w:rsid w:val="00426DBB"/>
    <w:rsid w:val="0043069B"/>
    <w:rsid w:val="004315CB"/>
    <w:rsid w:val="004316F4"/>
    <w:rsid w:val="0043643B"/>
    <w:rsid w:val="004412DD"/>
    <w:rsid w:val="00441E6F"/>
    <w:rsid w:val="00441F9F"/>
    <w:rsid w:val="004432B0"/>
    <w:rsid w:val="00444C16"/>
    <w:rsid w:val="00444CF9"/>
    <w:rsid w:val="004475EA"/>
    <w:rsid w:val="004501A7"/>
    <w:rsid w:val="004529B8"/>
    <w:rsid w:val="004632DD"/>
    <w:rsid w:val="004657B5"/>
    <w:rsid w:val="004745E2"/>
    <w:rsid w:val="0047595D"/>
    <w:rsid w:val="00476D1E"/>
    <w:rsid w:val="00477C5A"/>
    <w:rsid w:val="00481EEC"/>
    <w:rsid w:val="0048230C"/>
    <w:rsid w:val="00482FEA"/>
    <w:rsid w:val="00486C80"/>
    <w:rsid w:val="004871E6"/>
    <w:rsid w:val="0049318B"/>
    <w:rsid w:val="00493708"/>
    <w:rsid w:val="0049462B"/>
    <w:rsid w:val="004A08F3"/>
    <w:rsid w:val="004A414C"/>
    <w:rsid w:val="004A41CA"/>
    <w:rsid w:val="004A71ED"/>
    <w:rsid w:val="004A7484"/>
    <w:rsid w:val="004B5482"/>
    <w:rsid w:val="004B773B"/>
    <w:rsid w:val="004C33C7"/>
    <w:rsid w:val="004D27C4"/>
    <w:rsid w:val="004D2973"/>
    <w:rsid w:val="004D54F6"/>
    <w:rsid w:val="004D7724"/>
    <w:rsid w:val="004D7C80"/>
    <w:rsid w:val="004E1489"/>
    <w:rsid w:val="004E289B"/>
    <w:rsid w:val="004E5DA6"/>
    <w:rsid w:val="004E6382"/>
    <w:rsid w:val="005035BE"/>
    <w:rsid w:val="0050752C"/>
    <w:rsid w:val="00507C0C"/>
    <w:rsid w:val="00510A95"/>
    <w:rsid w:val="00511B77"/>
    <w:rsid w:val="00512A9C"/>
    <w:rsid w:val="00513F03"/>
    <w:rsid w:val="00516902"/>
    <w:rsid w:val="00535626"/>
    <w:rsid w:val="005456A3"/>
    <w:rsid w:val="005469D3"/>
    <w:rsid w:val="00547E85"/>
    <w:rsid w:val="0055331B"/>
    <w:rsid w:val="00554E3F"/>
    <w:rsid w:val="00555E6A"/>
    <w:rsid w:val="00562245"/>
    <w:rsid w:val="00566449"/>
    <w:rsid w:val="00572B2A"/>
    <w:rsid w:val="00573E99"/>
    <w:rsid w:val="00575616"/>
    <w:rsid w:val="00575BE2"/>
    <w:rsid w:val="005771A4"/>
    <w:rsid w:val="005774D4"/>
    <w:rsid w:val="00580D68"/>
    <w:rsid w:val="005834A0"/>
    <w:rsid w:val="00583C82"/>
    <w:rsid w:val="00585897"/>
    <w:rsid w:val="00586659"/>
    <w:rsid w:val="00590699"/>
    <w:rsid w:val="005906CE"/>
    <w:rsid w:val="00591AA1"/>
    <w:rsid w:val="0059334F"/>
    <w:rsid w:val="005946F9"/>
    <w:rsid w:val="005A3227"/>
    <w:rsid w:val="005A39A2"/>
    <w:rsid w:val="005A4D82"/>
    <w:rsid w:val="005A560A"/>
    <w:rsid w:val="005B1450"/>
    <w:rsid w:val="005B1991"/>
    <w:rsid w:val="005B32C1"/>
    <w:rsid w:val="005B5668"/>
    <w:rsid w:val="005B5824"/>
    <w:rsid w:val="005C19D6"/>
    <w:rsid w:val="005C1C38"/>
    <w:rsid w:val="005C1F94"/>
    <w:rsid w:val="005C23AB"/>
    <w:rsid w:val="005C647C"/>
    <w:rsid w:val="005C647F"/>
    <w:rsid w:val="005D76F3"/>
    <w:rsid w:val="005E5158"/>
    <w:rsid w:val="005E6EF8"/>
    <w:rsid w:val="005F6CB1"/>
    <w:rsid w:val="00602661"/>
    <w:rsid w:val="00602C67"/>
    <w:rsid w:val="00604D48"/>
    <w:rsid w:val="006101AA"/>
    <w:rsid w:val="006115B0"/>
    <w:rsid w:val="0061781A"/>
    <w:rsid w:val="00621570"/>
    <w:rsid w:val="0063037B"/>
    <w:rsid w:val="00634E89"/>
    <w:rsid w:val="00635127"/>
    <w:rsid w:val="00640054"/>
    <w:rsid w:val="00641690"/>
    <w:rsid w:val="00645E17"/>
    <w:rsid w:val="00647B97"/>
    <w:rsid w:val="0065239E"/>
    <w:rsid w:val="006551DD"/>
    <w:rsid w:val="006559EB"/>
    <w:rsid w:val="00661AB3"/>
    <w:rsid w:val="006624F3"/>
    <w:rsid w:val="00662B4C"/>
    <w:rsid w:val="0066557C"/>
    <w:rsid w:val="00665B20"/>
    <w:rsid w:val="00667468"/>
    <w:rsid w:val="00671CE8"/>
    <w:rsid w:val="00672593"/>
    <w:rsid w:val="00673AEA"/>
    <w:rsid w:val="00673E65"/>
    <w:rsid w:val="006767A2"/>
    <w:rsid w:val="00676821"/>
    <w:rsid w:val="006802D3"/>
    <w:rsid w:val="006807E6"/>
    <w:rsid w:val="00685AAC"/>
    <w:rsid w:val="00691C05"/>
    <w:rsid w:val="00696E1A"/>
    <w:rsid w:val="00697F3C"/>
    <w:rsid w:val="006A42AD"/>
    <w:rsid w:val="006B0AF5"/>
    <w:rsid w:val="006B6892"/>
    <w:rsid w:val="006B75F5"/>
    <w:rsid w:val="006B77CE"/>
    <w:rsid w:val="006B7B1E"/>
    <w:rsid w:val="006C0D32"/>
    <w:rsid w:val="006C50DE"/>
    <w:rsid w:val="006C55BD"/>
    <w:rsid w:val="006D0A40"/>
    <w:rsid w:val="006D57E4"/>
    <w:rsid w:val="006E44C6"/>
    <w:rsid w:val="006E4940"/>
    <w:rsid w:val="006E5312"/>
    <w:rsid w:val="006E7587"/>
    <w:rsid w:val="006F14AB"/>
    <w:rsid w:val="006F7C68"/>
    <w:rsid w:val="0071071B"/>
    <w:rsid w:val="007129E7"/>
    <w:rsid w:val="00716555"/>
    <w:rsid w:val="0072226A"/>
    <w:rsid w:val="00727A17"/>
    <w:rsid w:val="00730F91"/>
    <w:rsid w:val="007311BA"/>
    <w:rsid w:val="00731361"/>
    <w:rsid w:val="00735410"/>
    <w:rsid w:val="00737A46"/>
    <w:rsid w:val="00745312"/>
    <w:rsid w:val="007478EE"/>
    <w:rsid w:val="00747E89"/>
    <w:rsid w:val="0075512F"/>
    <w:rsid w:val="0076007F"/>
    <w:rsid w:val="0076342C"/>
    <w:rsid w:val="00767373"/>
    <w:rsid w:val="00767FC8"/>
    <w:rsid w:val="00776DDE"/>
    <w:rsid w:val="0077795F"/>
    <w:rsid w:val="00780F9A"/>
    <w:rsid w:val="007814A3"/>
    <w:rsid w:val="007831B6"/>
    <w:rsid w:val="00785C6A"/>
    <w:rsid w:val="00795E2D"/>
    <w:rsid w:val="0079728C"/>
    <w:rsid w:val="007A2900"/>
    <w:rsid w:val="007A32D7"/>
    <w:rsid w:val="007B0091"/>
    <w:rsid w:val="007B2362"/>
    <w:rsid w:val="007B3A8B"/>
    <w:rsid w:val="007B7533"/>
    <w:rsid w:val="007C075C"/>
    <w:rsid w:val="007C2D35"/>
    <w:rsid w:val="007C4FD6"/>
    <w:rsid w:val="007C5CB9"/>
    <w:rsid w:val="007C63B1"/>
    <w:rsid w:val="007D66F6"/>
    <w:rsid w:val="007E0319"/>
    <w:rsid w:val="007E1312"/>
    <w:rsid w:val="007E3D81"/>
    <w:rsid w:val="007F19A9"/>
    <w:rsid w:val="007F50B1"/>
    <w:rsid w:val="007F7A66"/>
    <w:rsid w:val="00802C63"/>
    <w:rsid w:val="008032E3"/>
    <w:rsid w:val="00810193"/>
    <w:rsid w:val="008111B9"/>
    <w:rsid w:val="00815667"/>
    <w:rsid w:val="008434FB"/>
    <w:rsid w:val="00846D2A"/>
    <w:rsid w:val="00851A94"/>
    <w:rsid w:val="00863198"/>
    <w:rsid w:val="00865D9F"/>
    <w:rsid w:val="008668FD"/>
    <w:rsid w:val="0087365E"/>
    <w:rsid w:val="0088139F"/>
    <w:rsid w:val="008814D4"/>
    <w:rsid w:val="00882AAD"/>
    <w:rsid w:val="008872F5"/>
    <w:rsid w:val="00890123"/>
    <w:rsid w:val="00892F50"/>
    <w:rsid w:val="008A127E"/>
    <w:rsid w:val="008A55C9"/>
    <w:rsid w:val="008B2A13"/>
    <w:rsid w:val="008B2E6E"/>
    <w:rsid w:val="008B3F79"/>
    <w:rsid w:val="008B5C24"/>
    <w:rsid w:val="008C259E"/>
    <w:rsid w:val="008D02E8"/>
    <w:rsid w:val="008E104E"/>
    <w:rsid w:val="008E267D"/>
    <w:rsid w:val="008F0A58"/>
    <w:rsid w:val="008F316C"/>
    <w:rsid w:val="009009A6"/>
    <w:rsid w:val="00902618"/>
    <w:rsid w:val="00905948"/>
    <w:rsid w:val="00907CA1"/>
    <w:rsid w:val="009113EF"/>
    <w:rsid w:val="0091188F"/>
    <w:rsid w:val="009162CC"/>
    <w:rsid w:val="00917A82"/>
    <w:rsid w:val="00922B6D"/>
    <w:rsid w:val="00922EBC"/>
    <w:rsid w:val="00924A78"/>
    <w:rsid w:val="00925EE3"/>
    <w:rsid w:val="009266A3"/>
    <w:rsid w:val="009324A9"/>
    <w:rsid w:val="00933468"/>
    <w:rsid w:val="0093577A"/>
    <w:rsid w:val="00937F0B"/>
    <w:rsid w:val="00940B5A"/>
    <w:rsid w:val="00950382"/>
    <w:rsid w:val="00951EBD"/>
    <w:rsid w:val="009570B8"/>
    <w:rsid w:val="009573DE"/>
    <w:rsid w:val="00962192"/>
    <w:rsid w:val="009636BA"/>
    <w:rsid w:val="00963ED1"/>
    <w:rsid w:val="00966140"/>
    <w:rsid w:val="009740F4"/>
    <w:rsid w:val="00974A63"/>
    <w:rsid w:val="0097565F"/>
    <w:rsid w:val="00982561"/>
    <w:rsid w:val="00985525"/>
    <w:rsid w:val="00991781"/>
    <w:rsid w:val="009919BF"/>
    <w:rsid w:val="00992116"/>
    <w:rsid w:val="00992EE2"/>
    <w:rsid w:val="009A01A1"/>
    <w:rsid w:val="009A4615"/>
    <w:rsid w:val="009A67C9"/>
    <w:rsid w:val="009B3A3C"/>
    <w:rsid w:val="009B561B"/>
    <w:rsid w:val="009B79B3"/>
    <w:rsid w:val="009C16E0"/>
    <w:rsid w:val="009C505B"/>
    <w:rsid w:val="009C7023"/>
    <w:rsid w:val="009E07B4"/>
    <w:rsid w:val="009E1D78"/>
    <w:rsid w:val="00A01A65"/>
    <w:rsid w:val="00A01ED9"/>
    <w:rsid w:val="00A05193"/>
    <w:rsid w:val="00A05EC7"/>
    <w:rsid w:val="00A11A85"/>
    <w:rsid w:val="00A14499"/>
    <w:rsid w:val="00A14B51"/>
    <w:rsid w:val="00A16683"/>
    <w:rsid w:val="00A16882"/>
    <w:rsid w:val="00A21B8D"/>
    <w:rsid w:val="00A21EC4"/>
    <w:rsid w:val="00A250AB"/>
    <w:rsid w:val="00A2655C"/>
    <w:rsid w:val="00A3176B"/>
    <w:rsid w:val="00A32F96"/>
    <w:rsid w:val="00A338C4"/>
    <w:rsid w:val="00A33AC5"/>
    <w:rsid w:val="00A36CD4"/>
    <w:rsid w:val="00A4032C"/>
    <w:rsid w:val="00A422F3"/>
    <w:rsid w:val="00A43D56"/>
    <w:rsid w:val="00A47A4C"/>
    <w:rsid w:val="00A50621"/>
    <w:rsid w:val="00A5651F"/>
    <w:rsid w:val="00A5658F"/>
    <w:rsid w:val="00A57334"/>
    <w:rsid w:val="00A618A0"/>
    <w:rsid w:val="00A625D8"/>
    <w:rsid w:val="00A71074"/>
    <w:rsid w:val="00A722B0"/>
    <w:rsid w:val="00A737AF"/>
    <w:rsid w:val="00A74A40"/>
    <w:rsid w:val="00A80D2E"/>
    <w:rsid w:val="00A83CD7"/>
    <w:rsid w:val="00AA0512"/>
    <w:rsid w:val="00AA2946"/>
    <w:rsid w:val="00AC08F3"/>
    <w:rsid w:val="00AC4D6E"/>
    <w:rsid w:val="00AC7615"/>
    <w:rsid w:val="00AD2EAC"/>
    <w:rsid w:val="00AD5CAF"/>
    <w:rsid w:val="00AD6215"/>
    <w:rsid w:val="00AD6928"/>
    <w:rsid w:val="00AE1E1E"/>
    <w:rsid w:val="00AE27CF"/>
    <w:rsid w:val="00AE50F1"/>
    <w:rsid w:val="00AE5EF2"/>
    <w:rsid w:val="00AE7D15"/>
    <w:rsid w:val="00AF10E6"/>
    <w:rsid w:val="00AF1FCA"/>
    <w:rsid w:val="00B0216F"/>
    <w:rsid w:val="00B0347C"/>
    <w:rsid w:val="00B12AD5"/>
    <w:rsid w:val="00B2094F"/>
    <w:rsid w:val="00B213D0"/>
    <w:rsid w:val="00B22063"/>
    <w:rsid w:val="00B235A0"/>
    <w:rsid w:val="00B2585A"/>
    <w:rsid w:val="00B258EE"/>
    <w:rsid w:val="00B27F85"/>
    <w:rsid w:val="00B30FAF"/>
    <w:rsid w:val="00B336B5"/>
    <w:rsid w:val="00B33717"/>
    <w:rsid w:val="00B35100"/>
    <w:rsid w:val="00B35B7C"/>
    <w:rsid w:val="00B4506F"/>
    <w:rsid w:val="00B46E1E"/>
    <w:rsid w:val="00B47C96"/>
    <w:rsid w:val="00B51D1F"/>
    <w:rsid w:val="00B54C22"/>
    <w:rsid w:val="00B55154"/>
    <w:rsid w:val="00B554CF"/>
    <w:rsid w:val="00B611B2"/>
    <w:rsid w:val="00B65EA8"/>
    <w:rsid w:val="00B81C54"/>
    <w:rsid w:val="00B90232"/>
    <w:rsid w:val="00B93563"/>
    <w:rsid w:val="00B959C4"/>
    <w:rsid w:val="00B9621B"/>
    <w:rsid w:val="00B96DCE"/>
    <w:rsid w:val="00B97981"/>
    <w:rsid w:val="00BB3196"/>
    <w:rsid w:val="00BB5A77"/>
    <w:rsid w:val="00BB6637"/>
    <w:rsid w:val="00BC5DE9"/>
    <w:rsid w:val="00BD051A"/>
    <w:rsid w:val="00BD095C"/>
    <w:rsid w:val="00BD4FCB"/>
    <w:rsid w:val="00BE0073"/>
    <w:rsid w:val="00BE15B8"/>
    <w:rsid w:val="00BE1B7D"/>
    <w:rsid w:val="00BE2549"/>
    <w:rsid w:val="00BF1ECB"/>
    <w:rsid w:val="00BF4815"/>
    <w:rsid w:val="00BF4C36"/>
    <w:rsid w:val="00BF5C5E"/>
    <w:rsid w:val="00C034E1"/>
    <w:rsid w:val="00C2310C"/>
    <w:rsid w:val="00C30EA3"/>
    <w:rsid w:val="00C32765"/>
    <w:rsid w:val="00C364A6"/>
    <w:rsid w:val="00C37C2E"/>
    <w:rsid w:val="00C4393F"/>
    <w:rsid w:val="00C53499"/>
    <w:rsid w:val="00C604DE"/>
    <w:rsid w:val="00C61D41"/>
    <w:rsid w:val="00C61FA5"/>
    <w:rsid w:val="00C6243F"/>
    <w:rsid w:val="00C72DCE"/>
    <w:rsid w:val="00C75038"/>
    <w:rsid w:val="00C86362"/>
    <w:rsid w:val="00C87A5A"/>
    <w:rsid w:val="00C928C1"/>
    <w:rsid w:val="00C96661"/>
    <w:rsid w:val="00C9756D"/>
    <w:rsid w:val="00CA4C53"/>
    <w:rsid w:val="00CA595A"/>
    <w:rsid w:val="00CC0D78"/>
    <w:rsid w:val="00CC5B09"/>
    <w:rsid w:val="00CC7ED7"/>
    <w:rsid w:val="00CD17B9"/>
    <w:rsid w:val="00CD19CC"/>
    <w:rsid w:val="00CD28EB"/>
    <w:rsid w:val="00CD7AF6"/>
    <w:rsid w:val="00CE22DA"/>
    <w:rsid w:val="00CE66BE"/>
    <w:rsid w:val="00CE7FCC"/>
    <w:rsid w:val="00CF342E"/>
    <w:rsid w:val="00CF359C"/>
    <w:rsid w:val="00CF401E"/>
    <w:rsid w:val="00CF4265"/>
    <w:rsid w:val="00D0170D"/>
    <w:rsid w:val="00D01FFD"/>
    <w:rsid w:val="00D03CB8"/>
    <w:rsid w:val="00D116E2"/>
    <w:rsid w:val="00D14A79"/>
    <w:rsid w:val="00D15928"/>
    <w:rsid w:val="00D1639E"/>
    <w:rsid w:val="00D177A0"/>
    <w:rsid w:val="00D2242A"/>
    <w:rsid w:val="00D2326A"/>
    <w:rsid w:val="00D315AB"/>
    <w:rsid w:val="00D4054E"/>
    <w:rsid w:val="00D409D4"/>
    <w:rsid w:val="00D4399F"/>
    <w:rsid w:val="00D50402"/>
    <w:rsid w:val="00D55C55"/>
    <w:rsid w:val="00D633B5"/>
    <w:rsid w:val="00D67BB7"/>
    <w:rsid w:val="00D67EEA"/>
    <w:rsid w:val="00D719AE"/>
    <w:rsid w:val="00D74AA8"/>
    <w:rsid w:val="00D74DE1"/>
    <w:rsid w:val="00D76BB2"/>
    <w:rsid w:val="00D80811"/>
    <w:rsid w:val="00D85982"/>
    <w:rsid w:val="00D85A13"/>
    <w:rsid w:val="00D862FB"/>
    <w:rsid w:val="00D8648C"/>
    <w:rsid w:val="00D90ABE"/>
    <w:rsid w:val="00D92BA2"/>
    <w:rsid w:val="00DA06DF"/>
    <w:rsid w:val="00DA2A98"/>
    <w:rsid w:val="00DA39D7"/>
    <w:rsid w:val="00DA40B3"/>
    <w:rsid w:val="00DA762C"/>
    <w:rsid w:val="00DB348F"/>
    <w:rsid w:val="00DC0895"/>
    <w:rsid w:val="00DC0B1F"/>
    <w:rsid w:val="00DC4EF9"/>
    <w:rsid w:val="00DC5E1F"/>
    <w:rsid w:val="00DC6AFD"/>
    <w:rsid w:val="00DD53F7"/>
    <w:rsid w:val="00DE18EB"/>
    <w:rsid w:val="00DE34EA"/>
    <w:rsid w:val="00DE4162"/>
    <w:rsid w:val="00DF4F1D"/>
    <w:rsid w:val="00DF672A"/>
    <w:rsid w:val="00DF6E9D"/>
    <w:rsid w:val="00E1208D"/>
    <w:rsid w:val="00E17E52"/>
    <w:rsid w:val="00E27531"/>
    <w:rsid w:val="00E33A18"/>
    <w:rsid w:val="00E40AE6"/>
    <w:rsid w:val="00E40E91"/>
    <w:rsid w:val="00E52BC7"/>
    <w:rsid w:val="00E55282"/>
    <w:rsid w:val="00E57297"/>
    <w:rsid w:val="00E70C4D"/>
    <w:rsid w:val="00E72351"/>
    <w:rsid w:val="00E76A4E"/>
    <w:rsid w:val="00E80926"/>
    <w:rsid w:val="00E80AF6"/>
    <w:rsid w:val="00E81CBE"/>
    <w:rsid w:val="00E81DD6"/>
    <w:rsid w:val="00E842FC"/>
    <w:rsid w:val="00E84519"/>
    <w:rsid w:val="00E85E86"/>
    <w:rsid w:val="00E904CF"/>
    <w:rsid w:val="00E9270D"/>
    <w:rsid w:val="00E943C5"/>
    <w:rsid w:val="00EB0651"/>
    <w:rsid w:val="00EB0A3A"/>
    <w:rsid w:val="00EB1BA4"/>
    <w:rsid w:val="00EB24A4"/>
    <w:rsid w:val="00EB7BC1"/>
    <w:rsid w:val="00EB7CDB"/>
    <w:rsid w:val="00EC17EF"/>
    <w:rsid w:val="00EC5D5A"/>
    <w:rsid w:val="00ED2866"/>
    <w:rsid w:val="00ED5FD3"/>
    <w:rsid w:val="00ED618E"/>
    <w:rsid w:val="00ED74E6"/>
    <w:rsid w:val="00EE5BDE"/>
    <w:rsid w:val="00EE5F78"/>
    <w:rsid w:val="00EF07B6"/>
    <w:rsid w:val="00EF6CCE"/>
    <w:rsid w:val="00F018AB"/>
    <w:rsid w:val="00F03097"/>
    <w:rsid w:val="00F062A3"/>
    <w:rsid w:val="00F104E8"/>
    <w:rsid w:val="00F176BE"/>
    <w:rsid w:val="00F20A71"/>
    <w:rsid w:val="00F20C06"/>
    <w:rsid w:val="00F2129B"/>
    <w:rsid w:val="00F2458D"/>
    <w:rsid w:val="00F3484E"/>
    <w:rsid w:val="00F41605"/>
    <w:rsid w:val="00F43F4F"/>
    <w:rsid w:val="00F43FA3"/>
    <w:rsid w:val="00F552E3"/>
    <w:rsid w:val="00F56875"/>
    <w:rsid w:val="00F56DF2"/>
    <w:rsid w:val="00F605F5"/>
    <w:rsid w:val="00F6368C"/>
    <w:rsid w:val="00F6646D"/>
    <w:rsid w:val="00F764F8"/>
    <w:rsid w:val="00F920FC"/>
    <w:rsid w:val="00F92897"/>
    <w:rsid w:val="00F93546"/>
    <w:rsid w:val="00F979FB"/>
    <w:rsid w:val="00F97F16"/>
    <w:rsid w:val="00FA2CD0"/>
    <w:rsid w:val="00FA4011"/>
    <w:rsid w:val="00FB137A"/>
    <w:rsid w:val="00FB1417"/>
    <w:rsid w:val="00FB3277"/>
    <w:rsid w:val="00FC0D4E"/>
    <w:rsid w:val="00FC2802"/>
    <w:rsid w:val="00FC475E"/>
    <w:rsid w:val="00FC6248"/>
    <w:rsid w:val="00FD1450"/>
    <w:rsid w:val="00FD3271"/>
    <w:rsid w:val="00FE629D"/>
    <w:rsid w:val="00FE770E"/>
    <w:rsid w:val="00FE7B88"/>
    <w:rsid w:val="00FF52E3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F3F0A7B"/>
  <w15:chartTrackingRefBased/>
  <w15:docId w15:val="{87CDE87F-4610-4EB9-B8B4-B340C0F86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1DD0"/>
    <w:pPr>
      <w:spacing w:after="0" w:line="260" w:lineRule="exact"/>
    </w:pPr>
    <w:rPr>
      <w:rFonts w:ascii="Franklin Gothic Book" w:eastAsia="Times New Roman" w:hAnsi="Franklin Gothic Book" w:cstheme="minorHAnsi"/>
      <w:sz w:val="20"/>
      <w:szCs w:val="20"/>
    </w:rPr>
  </w:style>
  <w:style w:type="paragraph" w:styleId="Heading1">
    <w:name w:val="heading 1"/>
    <w:next w:val="Normal"/>
    <w:link w:val="Heading1Char"/>
    <w:qFormat/>
    <w:rsid w:val="008668FD"/>
    <w:pPr>
      <w:keepNext/>
      <w:spacing w:before="240" w:after="360" w:line="240" w:lineRule="auto"/>
      <w:outlineLvl w:val="0"/>
    </w:pPr>
    <w:rPr>
      <w:rFonts w:ascii="Franklin Gothic Demi" w:eastAsia="Times New Roman" w:hAnsi="Franklin Gothic Demi" w:cs="Times New Roman"/>
      <w:kern w:val="28"/>
      <w:sz w:val="24"/>
      <w:szCs w:val="24"/>
    </w:rPr>
  </w:style>
  <w:style w:type="paragraph" w:styleId="Heading2">
    <w:name w:val="heading 2"/>
    <w:basedOn w:val="Heading1"/>
    <w:next w:val="Normal"/>
    <w:link w:val="Heading2Char"/>
    <w:qFormat/>
    <w:rsid w:val="006115B0"/>
    <w:pPr>
      <w:numPr>
        <w:ilvl w:val="1"/>
      </w:numPr>
      <w:spacing w:before="0" w:after="0"/>
      <w:outlineLvl w:val="1"/>
    </w:pPr>
    <w:rPr>
      <w:caps/>
      <w:sz w:val="20"/>
      <w:szCs w:val="18"/>
    </w:rPr>
  </w:style>
  <w:style w:type="paragraph" w:styleId="Heading3">
    <w:name w:val="heading 3"/>
    <w:basedOn w:val="Heading2"/>
    <w:next w:val="Normal"/>
    <w:link w:val="Heading3Char"/>
    <w:qFormat/>
    <w:rsid w:val="004050C9"/>
    <w:pPr>
      <w:numPr>
        <w:ilvl w:val="2"/>
      </w:numPr>
      <w:outlineLvl w:val="2"/>
    </w:pPr>
    <w:rPr>
      <w:caps w:val="0"/>
      <w:sz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050C9"/>
    <w:pPr>
      <w:numPr>
        <w:ilvl w:val="4"/>
        <w:numId w:val="7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050C9"/>
    <w:pPr>
      <w:numPr>
        <w:ilvl w:val="5"/>
        <w:numId w:val="7"/>
      </w:num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050C9"/>
    <w:pPr>
      <w:numPr>
        <w:ilvl w:val="6"/>
        <w:numId w:val="7"/>
      </w:numPr>
      <w:spacing w:before="240" w:after="60"/>
      <w:outlineLvl w:val="6"/>
    </w:pPr>
    <w:rPr>
      <w:rFonts w:ascii="Calibri" w:hAnsi="Calibri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050C9"/>
    <w:pPr>
      <w:numPr>
        <w:ilvl w:val="7"/>
        <w:numId w:val="7"/>
      </w:num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050C9"/>
    <w:pPr>
      <w:numPr>
        <w:ilvl w:val="8"/>
        <w:numId w:val="7"/>
      </w:numPr>
      <w:spacing w:before="240" w:after="60"/>
      <w:outlineLvl w:val="8"/>
    </w:pPr>
    <w:rPr>
      <w:rFonts w:ascii="Cambria" w:hAnsi="Cambri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668FD"/>
    <w:rPr>
      <w:rFonts w:ascii="Franklin Gothic Demi" w:eastAsia="Times New Roman" w:hAnsi="Franklin Gothic Demi" w:cs="Times New Roman"/>
      <w:kern w:val="28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6115B0"/>
    <w:rPr>
      <w:rFonts w:ascii="Franklin Gothic Demi" w:eastAsia="Times New Roman" w:hAnsi="Franklin Gothic Demi" w:cs="Times New Roman"/>
      <w:caps/>
      <w:kern w:val="28"/>
      <w:sz w:val="20"/>
      <w:szCs w:val="18"/>
    </w:rPr>
  </w:style>
  <w:style w:type="character" w:customStyle="1" w:styleId="Heading3Char">
    <w:name w:val="Heading 3 Char"/>
    <w:basedOn w:val="DefaultParagraphFont"/>
    <w:link w:val="Heading3"/>
    <w:rsid w:val="004050C9"/>
    <w:rPr>
      <w:rFonts w:ascii="Arial Narrow" w:eastAsia="Times New Roman" w:hAnsi="Arial Narrow" w:cs="Times New Roman"/>
      <w:b/>
      <w:kern w:val="28"/>
      <w:sz w:val="24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4050C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050C9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semiHidden/>
    <w:rsid w:val="004050C9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4050C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4050C9"/>
    <w:rPr>
      <w:rFonts w:ascii="Cambria" w:eastAsia="Times New Roman" w:hAnsi="Cambria" w:cs="Times New Roman"/>
    </w:rPr>
  </w:style>
  <w:style w:type="paragraph" w:styleId="ListBullet">
    <w:name w:val="List Bullet"/>
    <w:basedOn w:val="Normal"/>
    <w:autoRedefine/>
    <w:rsid w:val="009A4615"/>
    <w:pPr>
      <w:spacing w:before="120" w:after="120" w:line="276" w:lineRule="auto"/>
    </w:pPr>
  </w:style>
  <w:style w:type="paragraph" w:customStyle="1" w:styleId="TableColumnHeadings">
    <w:name w:val="Table Column Headings"/>
    <w:basedOn w:val="Normal"/>
    <w:rsid w:val="004050C9"/>
    <w:pPr>
      <w:spacing w:before="60" w:after="60"/>
    </w:pPr>
    <w:rPr>
      <w:rFonts w:ascii="Arial Narrow" w:hAnsi="Arial Narrow"/>
      <w:b/>
    </w:rPr>
  </w:style>
  <w:style w:type="paragraph" w:customStyle="1" w:styleId="TableNote">
    <w:name w:val="Table Note"/>
    <w:basedOn w:val="Normal"/>
    <w:rsid w:val="004050C9"/>
    <w:rPr>
      <w:rFonts w:ascii="Arial Narrow" w:hAnsi="Arial Narrow"/>
      <w:sz w:val="16"/>
    </w:rPr>
  </w:style>
  <w:style w:type="paragraph" w:customStyle="1" w:styleId="TableTotals">
    <w:name w:val="Table Totals"/>
    <w:basedOn w:val="Normal"/>
    <w:rsid w:val="004050C9"/>
    <w:rPr>
      <w:rFonts w:ascii="Arial Narrow" w:hAnsi="Arial Narrow"/>
      <w:b/>
    </w:rPr>
  </w:style>
  <w:style w:type="paragraph" w:customStyle="1" w:styleId="TablesText">
    <w:name w:val="Tables Text"/>
    <w:basedOn w:val="Normal"/>
    <w:rsid w:val="004050C9"/>
    <w:rPr>
      <w:rFonts w:ascii="Arial Narrow" w:hAnsi="Arial Narrow"/>
    </w:rPr>
  </w:style>
  <w:style w:type="paragraph" w:styleId="Footer">
    <w:name w:val="footer"/>
    <w:basedOn w:val="Normal"/>
    <w:link w:val="FooterChar"/>
    <w:rsid w:val="004050C9"/>
    <w:pPr>
      <w:tabs>
        <w:tab w:val="center" w:pos="4320"/>
        <w:tab w:val="right" w:pos="8640"/>
      </w:tabs>
    </w:pPr>
    <w:rPr>
      <w:rFonts w:ascii="Arial Narrow" w:hAnsi="Arial Narrow"/>
      <w:sz w:val="18"/>
    </w:rPr>
  </w:style>
  <w:style w:type="character" w:customStyle="1" w:styleId="FooterChar">
    <w:name w:val="Footer Char"/>
    <w:basedOn w:val="DefaultParagraphFont"/>
    <w:link w:val="Footer"/>
    <w:rsid w:val="004050C9"/>
    <w:rPr>
      <w:rFonts w:ascii="Arial Narrow" w:eastAsia="Times New Roman" w:hAnsi="Arial Narrow" w:cs="Times New Roman"/>
      <w:sz w:val="18"/>
      <w:szCs w:val="20"/>
    </w:rPr>
  </w:style>
  <w:style w:type="character" w:styleId="PageNumber">
    <w:name w:val="page number"/>
    <w:rsid w:val="004050C9"/>
    <w:rPr>
      <w:rFonts w:ascii="Arial Narrow" w:hAnsi="Arial Narrow"/>
      <w:sz w:val="18"/>
    </w:rPr>
  </w:style>
  <w:style w:type="paragraph" w:styleId="BodyText">
    <w:name w:val="Body Text"/>
    <w:basedOn w:val="Normal"/>
    <w:link w:val="BodyTextChar"/>
    <w:semiHidden/>
    <w:rsid w:val="004050C9"/>
    <w:pPr>
      <w:ind w:left="567"/>
      <w:jc w:val="both"/>
    </w:pPr>
  </w:style>
  <w:style w:type="character" w:customStyle="1" w:styleId="BodyTextChar">
    <w:name w:val="Body Text Char"/>
    <w:basedOn w:val="DefaultParagraphFont"/>
    <w:link w:val="BodyText"/>
    <w:semiHidden/>
    <w:rsid w:val="004050C9"/>
    <w:rPr>
      <w:rFonts w:ascii="Times New Roman" w:eastAsia="Times New Roman" w:hAnsi="Times New Roman" w:cs="Times New Roman"/>
      <w:sz w:val="24"/>
      <w:szCs w:val="20"/>
    </w:rPr>
  </w:style>
  <w:style w:type="paragraph" w:customStyle="1" w:styleId="TableColumnHeadingscentred">
    <w:name w:val="Table Column Headings centred"/>
    <w:basedOn w:val="TableColumnHeadings"/>
    <w:rsid w:val="004050C9"/>
    <w:pPr>
      <w:tabs>
        <w:tab w:val="left" w:pos="1005"/>
      </w:tabs>
      <w:jc w:val="center"/>
    </w:pPr>
  </w:style>
  <w:style w:type="paragraph" w:styleId="ListParagraph">
    <w:name w:val="List Paragraph"/>
    <w:basedOn w:val="Normal"/>
    <w:uiPriority w:val="34"/>
    <w:qFormat/>
    <w:rsid w:val="004050C9"/>
    <w:pPr>
      <w:ind w:left="720"/>
    </w:pPr>
    <w:rPr>
      <w:rFonts w:ascii="Arial" w:hAnsi="Arial" w:cs="Arial"/>
      <w:szCs w:val="22"/>
      <w:lang w:eastAsia="en-NZ"/>
    </w:rPr>
  </w:style>
  <w:style w:type="paragraph" w:styleId="Header">
    <w:name w:val="header"/>
    <w:basedOn w:val="Normal"/>
    <w:link w:val="HeaderChar"/>
    <w:uiPriority w:val="99"/>
    <w:unhideWhenUsed/>
    <w:rsid w:val="004050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50C9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77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77CE"/>
  </w:style>
  <w:style w:type="character" w:customStyle="1" w:styleId="CommentTextChar">
    <w:name w:val="Comment Text Char"/>
    <w:basedOn w:val="DefaultParagraphFont"/>
    <w:link w:val="CommentText"/>
    <w:uiPriority w:val="99"/>
    <w:rsid w:val="006B77C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7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7C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77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7CE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E7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76E8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61DD0"/>
    <w:pPr>
      <w:contextualSpacing/>
    </w:pPr>
    <w:rPr>
      <w:rFonts w:ascii="Franklin Gothic" w:eastAsiaTheme="majorEastAsia" w:hAnsi="Franklin Gothic" w:cstheme="majorHAnsi"/>
      <w:color w:val="71AE43"/>
      <w:spacing w:val="-10"/>
      <w:kern w:val="28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261DD0"/>
    <w:rPr>
      <w:rFonts w:ascii="Franklin Gothic" w:eastAsiaTheme="majorEastAsia" w:hAnsi="Franklin Gothic" w:cstheme="majorHAnsi"/>
      <w:color w:val="71AE43"/>
      <w:spacing w:val="-10"/>
      <w:kern w:val="28"/>
      <w:sz w:val="96"/>
      <w:szCs w:val="96"/>
    </w:rPr>
  </w:style>
  <w:style w:type="paragraph" w:styleId="NoSpacing">
    <w:name w:val="No Spacing"/>
    <w:uiPriority w:val="1"/>
    <w:qFormat/>
    <w:rsid w:val="00E40E91"/>
    <w:pPr>
      <w:spacing w:after="0" w:line="240" w:lineRule="auto"/>
    </w:pPr>
    <w:rPr>
      <w:rFonts w:ascii="Franklin Gothic Book" w:eastAsia="Times New Roman" w:hAnsi="Franklin Gothic Book" w:cs="Times New Roman"/>
      <w:color w:val="595959" w:themeColor="text1" w:themeTint="A6"/>
      <w:sz w:val="18"/>
      <w:szCs w:val="18"/>
    </w:rPr>
  </w:style>
  <w:style w:type="paragraph" w:customStyle="1" w:styleId="TableBody">
    <w:name w:val="Table Body"/>
    <w:basedOn w:val="Normal"/>
    <w:link w:val="TableBodyChar"/>
    <w:rsid w:val="008872F5"/>
    <w:pPr>
      <w:spacing w:before="48" w:after="40"/>
    </w:pPr>
    <w:rPr>
      <w:rFonts w:ascii="Arial" w:hAnsi="Arial"/>
      <w:szCs w:val="22"/>
      <w:lang w:eastAsia="en-GB"/>
    </w:rPr>
  </w:style>
  <w:style w:type="character" w:customStyle="1" w:styleId="TableBodyChar">
    <w:name w:val="Table Body Char"/>
    <w:link w:val="TableBody"/>
    <w:locked/>
    <w:rsid w:val="008872F5"/>
    <w:rPr>
      <w:rFonts w:ascii="Arial" w:eastAsia="Times New Roman" w:hAnsi="Arial" w:cs="Times New Roman"/>
      <w:sz w:val="2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C089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C0895"/>
    <w:pPr>
      <w:spacing w:after="0" w:line="240" w:lineRule="auto"/>
    </w:pPr>
    <w:rPr>
      <w:rFonts w:eastAsia="Times New Roman" w:cs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802D3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02D3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02D3"/>
    <w:rPr>
      <w:vertAlign w:val="superscript"/>
    </w:rPr>
  </w:style>
  <w:style w:type="paragraph" w:customStyle="1" w:styleId="h7">
    <w:name w:val="h7"/>
    <w:basedOn w:val="Normal"/>
    <w:rsid w:val="00C53499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unhideWhenUsed/>
    <w:rsid w:val="00C53499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NZ"/>
    </w:rPr>
  </w:style>
  <w:style w:type="character" w:styleId="PlaceholderText">
    <w:name w:val="Placeholder Text"/>
    <w:basedOn w:val="DefaultParagraphFont"/>
    <w:uiPriority w:val="99"/>
    <w:semiHidden/>
    <w:rsid w:val="00A21EC4"/>
    <w:rPr>
      <w:color w:val="808080"/>
    </w:rPr>
  </w:style>
  <w:style w:type="table" w:styleId="PlainTable2">
    <w:name w:val="Plain Table 2"/>
    <w:basedOn w:val="TableNormal"/>
    <w:uiPriority w:val="42"/>
    <w:rsid w:val="00261DD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261D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261D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6">
    <w:name w:val="Grid Table 4 Accent 6"/>
    <w:basedOn w:val="TableNormal"/>
    <w:uiPriority w:val="49"/>
    <w:rsid w:val="00261DD0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261DD0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-Accent6">
    <w:name w:val="List Table 7 Colorful Accent 6"/>
    <w:basedOn w:val="TableNormal"/>
    <w:uiPriority w:val="52"/>
    <w:rsid w:val="00261DD0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261DD0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1Light-Accent6">
    <w:name w:val="Grid Table 1 Light Accent 6"/>
    <w:basedOn w:val="TableNormal"/>
    <w:uiPriority w:val="46"/>
    <w:rsid w:val="00261DD0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NZAGRCApplication">
    <w:name w:val="NZAGRC Application"/>
    <w:basedOn w:val="GridTable1Light-Accent6"/>
    <w:uiPriority w:val="99"/>
    <w:rsid w:val="003A59A6"/>
    <w:rPr>
      <w:rFonts w:ascii="Franklin Gothic Book" w:hAnsi="Franklin Gothic Book"/>
      <w:sz w:val="20"/>
    </w:rPr>
    <w:tblPr/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85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ord Document" ma:contentTypeID="0x0101005496552013C0BA46BE88192D5C6EB20B00BC7B51C3C3DA487E91D1E0ED95F8C85C0009640EADF7749E45B35D684F4DD3A9FE" ma:contentTypeVersion="13" ma:contentTypeDescription="Create a new Word Document" ma:contentTypeScope="" ma:versionID="9b96397e43f44c95b0909847ead81265">
  <xsd:schema xmlns:xsd="http://www.w3.org/2001/XMLSchema" xmlns:xs="http://www.w3.org/2001/XMLSchema" xmlns:p="http://schemas.microsoft.com/office/2006/metadata/properties" xmlns:ns3="762bcaef-6bb0-4160-bd5e-8f3321c1c950" xmlns:ns4="01be4277-2979-4a68-876d-b92b25fceece" targetNamespace="http://schemas.microsoft.com/office/2006/metadata/properties" ma:root="true" ma:fieldsID="36b6cb0c8b04024144506283c5e04e75" ns3:_="" ns4:_="">
    <xsd:import namespace="762bcaef-6bb0-4160-bd5e-8f3321c1c950"/>
    <xsd:import namespace="01be4277-2979-4a68-876d-b92b25fceece"/>
    <xsd:element name="properties">
      <xsd:complexType>
        <xsd:sequence>
          <xsd:element name="documentManagement">
            <xsd:complexType>
              <xsd:all>
                <xsd:element ref="ns4:C3TopicNote" minOccurs="0"/>
                <xsd:element ref="ns3:TaxKeywordTaxHTField" minOccurs="0"/>
                <xsd:element ref="ns3:TaxCatchAll" minOccurs="0"/>
                <xsd:element ref="ns3:TaxCatchAllLabel" minOccurs="0"/>
                <xsd:element ref="ns3:ed34a3b6adcb4c05bf2670b7857f686d" minOccurs="0"/>
                <xsd:element ref="ns4:C3FinancialYearNote" minOccurs="0"/>
                <xsd:element ref="ns3:g876a5b650704d70b64adcf609b6efc0" minOccurs="0"/>
                <xsd:element ref="ns3:b416cf9fe086431fbd3c9648604bb315" minOccurs="0"/>
                <xsd:element ref="ns3:bfb5857bf34341beb21546ca652ec3ca" minOccurs="0"/>
                <xsd:element ref="ns3:PingarLastProcesse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2bcaef-6bb0-4160-bd5e-8f3321c1c950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1" nillable="true" ma:taxonomy="true" ma:internalName="TaxKeywordTaxHTField" ma:taxonomyFieldName="TaxKeyword" ma:displayName="Enterprise Keywords" ma:fieldId="{23f27201-bee3-471e-b2e7-b64fd8b7ca38}" ma:taxonomyMulti="true" ma:sspId="3bfd400a-bb0f-42a8-a885-98b592a0f76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67adcfde-1f3b-42ce-93ff-757da52b749e}" ma:internalName="TaxCatchAll" ma:showField="CatchAllData" ma:web="762bcaef-6bb0-4160-bd5e-8f3321c1c9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67adcfde-1f3b-42ce-93ff-757da52b749e}" ma:internalName="TaxCatchAllLabel" ma:readOnly="true" ma:showField="CatchAllDataLabel" ma:web="762bcaef-6bb0-4160-bd5e-8f3321c1c9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d34a3b6adcb4c05bf2670b7857f686d" ma:index="14" nillable="true" ma:taxonomy="true" ma:internalName="ed34a3b6adcb4c05bf2670b7857f686d" ma:taxonomyFieldName="MPIYear" ma:displayName="Year" ma:fieldId="{ed34a3b6-adcb-4c05-bf26-70b7857f686d}" ma:sspId="3bfd400a-bb0f-42a8-a885-98b592a0f767" ma:termSetId="a2794d3b-ad43-433c-baba-58d8fc3e786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876a5b650704d70b64adcf609b6efc0" ma:index="16" nillable="true" ma:taxonomy="true" ma:internalName="g876a5b650704d70b64adcf609b6efc0" ma:taxonomyFieldName="MPIDocumentType" ma:displayName="Document Type" ma:default="" ma:fieldId="{0876a5b6-5070-4d70-b64a-dcf609b6efc0}" ma:sspId="3bfd400a-bb0f-42a8-a885-98b592a0f767" ma:termSetId="88957a30-644c-4808-8ee3-fd388999e418" ma:anchorId="56998973-9536-4001-b95d-1cddb583b9ab" ma:open="false" ma:isKeyword="false">
      <xsd:complexType>
        <xsd:sequence>
          <xsd:element ref="pc:Terms" minOccurs="0" maxOccurs="1"/>
        </xsd:sequence>
      </xsd:complexType>
    </xsd:element>
    <xsd:element name="b416cf9fe086431fbd3c9648604bb315" ma:index="17" nillable="true" ma:taxonomy="true" ma:internalName="b416cf9fe086431fbd3c9648604bb315" ma:taxonomyFieldName="MPISecurityClassification" ma:displayName="Security Classification" ma:default="1;#None|cf402fa0-b6a8-49a7-a22e-a95b6152c608" ma:fieldId="{b416cf9f-e086-431f-bd3c-9648604bb315}" ma:sspId="3bfd400a-bb0f-42a8-a885-98b592a0f767" ma:termSetId="0585e480-f249-45e9-9d9a-827200d7ed0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fb5857bf34341beb21546ca652ec3ca" ma:index="23" nillable="true" ma:taxonomy="true" ma:internalName="bfb5857bf34341beb21546ca652ec3ca" ma:taxonomyFieldName="PingarMPI_Terms" ma:displayName="Derived Terms" ma:fieldId="{bfb5857b-f343-41be-b215-46ca652ec3ca}" ma:taxonomyMulti="true" ma:sspId="3bfd400a-bb0f-42a8-a885-98b592a0f767" ma:termSetId="c0c02398-e6f2-4f2e-9af7-34dd048d98a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ingarLastProcessed" ma:index="24" nillable="true" ma:displayName="PingarLastProcessed" ma:format="DateTime" ma:internalName="PingarLastProcessed">
      <xsd:simpleType>
        <xsd:restriction base="dms:DateTime"/>
      </xsd:simpleType>
    </xsd:element>
    <xsd:element name="SharedWithUsers" ma:index="2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e4277-2979-4a68-876d-b92b25fceece" elementFormDefault="qualified">
    <xsd:import namespace="http://schemas.microsoft.com/office/2006/documentManagement/types"/>
    <xsd:import namespace="http://schemas.microsoft.com/office/infopath/2007/PartnerControls"/>
    <xsd:element name="C3TopicNote" ma:index="9" nillable="true" ma:taxonomy="true" ma:internalName="C3TopicNote" ma:taxonomyFieldName="C3Topic" ma:displayName="Topic" ma:readOnly="false" ma:fieldId="{6a3fe89f-a6dd-4490-a9c1-3ef38d67b8c7}" ma:sspId="3bfd400a-bb0f-42a8-a885-98b592a0f767" ma:termSetId="0bb1d00c-3589-4430-b0f6-309694bcf649" ma:anchorId="43c54756-ef15-466e-b3b0-e413010f9e4a" ma:open="false" ma:isKeyword="false">
      <xsd:complexType>
        <xsd:sequence>
          <xsd:element ref="pc:Terms" minOccurs="0" maxOccurs="1"/>
        </xsd:sequence>
      </xsd:complexType>
    </xsd:element>
    <xsd:element name="C3FinancialYearNote" ma:index="15" nillable="true" ma:taxonomy="true" ma:internalName="C3FinancialYearNote" ma:taxonomyFieldName="C3FinancialYear" ma:displayName="Financial Year" ma:readOnly="false" ma:fieldId="{576f231a-00e6-4d2f-a497-c942067ed5b8}" ma:sspId="3bfd400a-bb0f-42a8-a885-98b592a0f767" ma:termSetId="871ef660-df86-4ffb-a4a8-b6e56006259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3TopicNote xmlns="01be4277-2979-4a68-876d-b92b25fceece">
      <Terms xmlns="http://schemas.microsoft.com/office/infopath/2007/PartnerControls"/>
    </C3TopicNote>
    <TaxKeywordTaxHTField xmlns="762bcaef-6bb0-4160-bd5e-8f3321c1c950">
      <Terms xmlns="http://schemas.microsoft.com/office/infopath/2007/PartnerControls"/>
    </TaxKeywordTaxHTField>
    <TaxCatchAll xmlns="762bcaef-6bb0-4160-bd5e-8f3321c1c950">
      <Value>1</Value>
    </TaxCatchAll>
    <b416cf9fe086431fbd3c9648604bb315 xmlns="762bcaef-6bb0-4160-bd5e-8f3321c1c950">
      <Terms xmlns="http://schemas.microsoft.com/office/infopath/2007/PartnerControls">
        <TermInfo xmlns="http://schemas.microsoft.com/office/infopath/2007/PartnerControls">
          <TermName xmlns="http://schemas.microsoft.com/office/infopath/2007/PartnerControls">None</TermName>
          <TermId xmlns="http://schemas.microsoft.com/office/infopath/2007/PartnerControls">cf402fa0-b6a8-49a7-a22e-a95b6152c608</TermId>
        </TermInfo>
      </Terms>
    </b416cf9fe086431fbd3c9648604bb315>
    <PingarLastProcessed xmlns="762bcaef-6bb0-4160-bd5e-8f3321c1c950" xsi:nil="true"/>
    <ed34a3b6adcb4c05bf2670b7857f686d xmlns="762bcaef-6bb0-4160-bd5e-8f3321c1c950">
      <Terms xmlns="http://schemas.microsoft.com/office/infopath/2007/PartnerControls"/>
    </ed34a3b6adcb4c05bf2670b7857f686d>
    <bfb5857bf34341beb21546ca652ec3ca xmlns="762bcaef-6bb0-4160-bd5e-8f3321c1c950">
      <Terms xmlns="http://schemas.microsoft.com/office/infopath/2007/PartnerControls"/>
    </bfb5857bf34341beb21546ca652ec3ca>
    <g876a5b650704d70b64adcf609b6efc0 xmlns="762bcaef-6bb0-4160-bd5e-8f3321c1c950">
      <Terms xmlns="http://schemas.microsoft.com/office/infopath/2007/PartnerControls"/>
    </g876a5b650704d70b64adcf609b6efc0>
    <C3FinancialYearNote xmlns="01be4277-2979-4a68-876d-b92b25fceece">
      <Terms xmlns="http://schemas.microsoft.com/office/infopath/2007/PartnerControls"/>
    </C3FinancialYearNote>
    <SharedWithUsers xmlns="762bcaef-6bb0-4160-bd5e-8f3321c1c950">
      <UserInfo>
        <DisplayName>Kamila Urban</DisplayName>
        <AccountId>4400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8423FA-8A1A-481D-87EC-D417E2D1E3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2bcaef-6bb0-4160-bd5e-8f3321c1c950"/>
    <ds:schemaRef ds:uri="01be4277-2979-4a68-876d-b92b25fcee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2C715C-DF1B-4A42-BC7D-0C1822A294FE}">
  <ds:schemaRefs>
    <ds:schemaRef ds:uri="http://schemas.microsoft.com/office/2006/metadata/properties"/>
    <ds:schemaRef ds:uri="http://schemas.microsoft.com/office/infopath/2007/PartnerControls"/>
    <ds:schemaRef ds:uri="01be4277-2979-4a68-876d-b92b25fceece"/>
    <ds:schemaRef ds:uri="762bcaef-6bb0-4160-bd5e-8f3321c1c950"/>
  </ds:schemaRefs>
</ds:datastoreItem>
</file>

<file path=customXml/itemProps3.xml><?xml version="1.0" encoding="utf-8"?>
<ds:datastoreItem xmlns:ds="http://schemas.openxmlformats.org/officeDocument/2006/customXml" ds:itemID="{27945399-86B6-4189-B825-BCA189D9C1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BBEE95D-83E2-476F-9FF1-DBE29E59F1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3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LMACC Application Form 2017</vt:lpstr>
    </vt:vector>
  </TitlesOfParts>
  <Company>MPI</Company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MACC Application Form 2017</dc:title>
  <dc:subject/>
  <dc:creator>Ruth Henderson</dc:creator>
  <cp:keywords/>
  <dc:description/>
  <cp:lastModifiedBy>Mark Lieffering</cp:lastModifiedBy>
  <cp:revision>11</cp:revision>
  <cp:lastPrinted>2021-02-25T20:04:00Z</cp:lastPrinted>
  <dcterms:created xsi:type="dcterms:W3CDTF">2025-09-15T02:21:00Z</dcterms:created>
  <dcterms:modified xsi:type="dcterms:W3CDTF">2025-10-12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96552013C0BA46BE88192D5C6EB20B00BC7B51C3C3DA487E91D1E0ED95F8C85C0009640EADF7749E45B35D684F4DD3A9FE</vt:lpwstr>
  </property>
  <property fmtid="{D5CDD505-2E9C-101B-9397-08002B2CF9AE}" pid="3" name="TaxKeyword">
    <vt:lpwstr/>
  </property>
  <property fmtid="{D5CDD505-2E9C-101B-9397-08002B2CF9AE}" pid="4" name="C3FinancialYear">
    <vt:lpwstr/>
  </property>
  <property fmtid="{D5CDD505-2E9C-101B-9397-08002B2CF9AE}" pid="5" name="MPIYear">
    <vt:lpwstr/>
  </property>
  <property fmtid="{D5CDD505-2E9C-101B-9397-08002B2CF9AE}" pid="6" name="MPIDocumentType">
    <vt:lpwstr/>
  </property>
  <property fmtid="{D5CDD505-2E9C-101B-9397-08002B2CF9AE}" pid="7" name="MPISecurityClassification">
    <vt:lpwstr>1;#None|cf402fa0-b6a8-49a7-a22e-a95b6152c608</vt:lpwstr>
  </property>
  <property fmtid="{D5CDD505-2E9C-101B-9397-08002B2CF9AE}" pid="8" name="PingarMPI_Terms">
    <vt:lpwstr/>
  </property>
  <property fmtid="{D5CDD505-2E9C-101B-9397-08002B2CF9AE}" pid="9" name="C3Topic">
    <vt:lpwstr/>
  </property>
  <property fmtid="{D5CDD505-2E9C-101B-9397-08002B2CF9AE}" pid="10" name="RecordPoint_WorkflowType">
    <vt:lpwstr>ActiveSubmitStub</vt:lpwstr>
  </property>
  <property fmtid="{D5CDD505-2E9C-101B-9397-08002B2CF9AE}" pid="11" name="RecordPoint_ActiveItemUniqueId">
    <vt:lpwstr>{3761f2df-cb60-4e8e-87a3-97e3f4ebc984}</vt:lpwstr>
  </property>
  <property fmtid="{D5CDD505-2E9C-101B-9397-08002B2CF9AE}" pid="12" name="RecordPoint_ActiveItemWebId">
    <vt:lpwstr>{f5f1d3d8-9b51-4295-b371-d968d53174f3}</vt:lpwstr>
  </property>
  <property fmtid="{D5CDD505-2E9C-101B-9397-08002B2CF9AE}" pid="13" name="RecordPoint_ActiveItemSiteId">
    <vt:lpwstr>{97c9c216-fe10-4d44-a8ae-ad381b33b1c6}</vt:lpwstr>
  </property>
  <property fmtid="{D5CDD505-2E9C-101B-9397-08002B2CF9AE}" pid="14" name="RecordPoint_ActiveItemListId">
    <vt:lpwstr>{cb99e584-edc9-4290-997b-32478ec16706}</vt:lpwstr>
  </property>
  <property fmtid="{D5CDD505-2E9C-101B-9397-08002B2CF9AE}" pid="15" name="RecordPoint_RecordNumberSubmitted">
    <vt:lpwstr>R0006056940</vt:lpwstr>
  </property>
  <property fmtid="{D5CDD505-2E9C-101B-9397-08002B2CF9AE}" pid="16" name="RecordPoint_SubmissionCompleted">
    <vt:lpwstr>2020-03-17T19:19:31.0090289+13:00</vt:lpwstr>
  </property>
  <property fmtid="{D5CDD505-2E9C-101B-9397-08002B2CF9AE}" pid="17" name="_dlc_DocIdItemGuid">
    <vt:lpwstr>3d2bc45a-4ef6-460e-b7ad-ada4e34f3c62</vt:lpwstr>
  </property>
  <property fmtid="{D5CDD505-2E9C-101B-9397-08002B2CF9AE}" pid="18" name="EmReceivedByName">
    <vt:lpwstr/>
  </property>
  <property fmtid="{D5CDD505-2E9C-101B-9397-08002B2CF9AE}" pid="19" name="C3LegacyModifiedBy">
    <vt:lpwstr/>
  </property>
  <property fmtid="{D5CDD505-2E9C-101B-9397-08002B2CF9AE}" pid="20" name="EmSubject">
    <vt:lpwstr/>
  </property>
  <property fmtid="{D5CDD505-2E9C-101B-9397-08002B2CF9AE}" pid="21" name="DocumentSetDescription">
    <vt:lpwstr/>
  </property>
  <property fmtid="{D5CDD505-2E9C-101B-9397-08002B2CF9AE}" pid="22" name="C3MigrationBatch">
    <vt:lpwstr/>
  </property>
  <property fmtid="{D5CDD505-2E9C-101B-9397-08002B2CF9AE}" pid="23" name="EmToAddress">
    <vt:lpwstr/>
  </property>
  <property fmtid="{D5CDD505-2E9C-101B-9397-08002B2CF9AE}" pid="24" name="C3LegacyComments">
    <vt:lpwstr/>
  </property>
  <property fmtid="{D5CDD505-2E9C-101B-9397-08002B2CF9AE}" pid="25" name="C3LegacyDocumentId">
    <vt:lpwstr/>
  </property>
  <property fmtid="{D5CDD505-2E9C-101B-9397-08002B2CF9AE}" pid="26" name="C3LegacyCreatedBy">
    <vt:lpwstr/>
  </property>
  <property fmtid="{D5CDD505-2E9C-101B-9397-08002B2CF9AE}" pid="27" name="EmReceivedOnBehalfOfName">
    <vt:lpwstr/>
  </property>
  <property fmtid="{D5CDD505-2E9C-101B-9397-08002B2CF9AE}" pid="28" name="C3LegacyVersionNumber">
    <vt:lpwstr/>
  </property>
  <property fmtid="{D5CDD505-2E9C-101B-9397-08002B2CF9AE}" pid="29" name="EmCategory">
    <vt:lpwstr/>
  </property>
  <property fmtid="{D5CDD505-2E9C-101B-9397-08002B2CF9AE}" pid="30" name="EmConversationIndex">
    <vt:lpwstr/>
  </property>
  <property fmtid="{D5CDD505-2E9C-101B-9397-08002B2CF9AE}" pid="31" name="EmRetentionPolicyName">
    <vt:lpwstr/>
  </property>
  <property fmtid="{D5CDD505-2E9C-101B-9397-08002B2CF9AE}" pid="32" name="EmBody">
    <vt:lpwstr/>
  </property>
  <property fmtid="{D5CDD505-2E9C-101B-9397-08002B2CF9AE}" pid="33" name="EmReplyRecipientNames">
    <vt:lpwstr/>
  </property>
  <property fmtid="{D5CDD505-2E9C-101B-9397-08002B2CF9AE}" pid="34" name="EmReplyRecipients">
    <vt:lpwstr/>
  </property>
  <property fmtid="{D5CDD505-2E9C-101B-9397-08002B2CF9AE}" pid="35" name="EmBCCSMTPAddress">
    <vt:lpwstr/>
  </property>
  <property fmtid="{D5CDD505-2E9C-101B-9397-08002B2CF9AE}" pid="36" name="EmFromName">
    <vt:lpwstr/>
  </property>
  <property fmtid="{D5CDD505-2E9C-101B-9397-08002B2CF9AE}" pid="37" name="EmCC">
    <vt:lpwstr/>
  </property>
  <property fmtid="{D5CDD505-2E9C-101B-9397-08002B2CF9AE}" pid="38" name="EmToSMTPAddress">
    <vt:lpwstr/>
  </property>
  <property fmtid="{D5CDD505-2E9C-101B-9397-08002B2CF9AE}" pid="39" name="EmTo">
    <vt:lpwstr/>
  </property>
  <property fmtid="{D5CDD505-2E9C-101B-9397-08002B2CF9AE}" pid="40" name="EmFrom">
    <vt:lpwstr/>
  </property>
  <property fmtid="{D5CDD505-2E9C-101B-9397-08002B2CF9AE}" pid="41" name="EmType">
    <vt:lpwstr/>
  </property>
  <property fmtid="{D5CDD505-2E9C-101B-9397-08002B2CF9AE}" pid="42" name="EmAttachmentNames">
    <vt:lpwstr/>
  </property>
  <property fmtid="{D5CDD505-2E9C-101B-9397-08002B2CF9AE}" pid="43" name="EmSentOnBehalfOfName">
    <vt:lpwstr/>
  </property>
  <property fmtid="{D5CDD505-2E9C-101B-9397-08002B2CF9AE}" pid="44" name="C3LegacyCreatedDate">
    <vt:lpwstr/>
  </property>
  <property fmtid="{D5CDD505-2E9C-101B-9397-08002B2CF9AE}" pid="45" name="EmConversationID">
    <vt:lpwstr/>
  </property>
  <property fmtid="{D5CDD505-2E9C-101B-9397-08002B2CF9AE}" pid="46" name="EmCCSMTPAddress">
    <vt:lpwstr/>
  </property>
  <property fmtid="{D5CDD505-2E9C-101B-9397-08002B2CF9AE}" pid="47" name="EmBCC">
    <vt:lpwstr/>
  </property>
  <property fmtid="{D5CDD505-2E9C-101B-9397-08002B2CF9AE}" pid="48" name="EmID">
    <vt:lpwstr/>
  </property>
  <property fmtid="{D5CDD505-2E9C-101B-9397-08002B2CF9AE}" pid="49" name="C3LegacyTags">
    <vt:lpwstr/>
  </property>
  <property fmtid="{D5CDD505-2E9C-101B-9397-08002B2CF9AE}" pid="50" name="URL">
    <vt:lpwstr/>
  </property>
  <property fmtid="{D5CDD505-2E9C-101B-9397-08002B2CF9AE}" pid="51" name="EmCon">
    <vt:lpwstr/>
  </property>
  <property fmtid="{D5CDD505-2E9C-101B-9397-08002B2CF9AE}" pid="52" name="EmCompanies">
    <vt:lpwstr/>
  </property>
  <property fmtid="{D5CDD505-2E9C-101B-9397-08002B2CF9AE}" pid="53" name="C3LegacyModifiedDate">
    <vt:lpwstr/>
  </property>
  <property fmtid="{D5CDD505-2E9C-101B-9397-08002B2CF9AE}" pid="54" name="EmFromSMTPAddress">
    <vt:lpwstr/>
  </property>
  <property fmtid="{D5CDD505-2E9C-101B-9397-08002B2CF9AE}" pid="55" name="EmAttachCount">
    <vt:lpwstr/>
  </property>
</Properties>
</file>